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4AE60C" w14:textId="2E4EC429" w:rsidR="00D764BD" w:rsidRDefault="00A367DD" w:rsidP="005C7A30">
      <w:pPr>
        <w:pStyle w:val="a3"/>
        <w:autoSpaceDE w:val="0"/>
        <w:autoSpaceDN w:val="0"/>
        <w:adjustRightInd w:val="0"/>
        <w:spacing w:line="480" w:lineRule="auto"/>
        <w:ind w:firstLineChars="0" w:firstLine="0"/>
        <w:jc w:val="center"/>
        <w:rPr>
          <w:rFonts w:ascii="黑体" w:eastAsia="黑体" w:hAnsi="黑体" w:cs="Arial" w:hint="eastAsia"/>
          <w:b/>
          <w:bCs/>
          <w:kern w:val="0"/>
          <w:sz w:val="30"/>
          <w:szCs w:val="30"/>
        </w:rPr>
      </w:pPr>
      <w:r>
        <w:rPr>
          <w:rFonts w:ascii="黑体" w:eastAsia="黑体" w:hAnsi="黑体" w:cs="Arial" w:hint="eastAsia"/>
          <w:b/>
          <w:bCs/>
          <w:kern w:val="0"/>
          <w:sz w:val="30"/>
          <w:szCs w:val="30"/>
        </w:rPr>
        <w:t>“</w:t>
      </w:r>
      <w:r w:rsidR="00EF42CA" w:rsidRPr="00EF42CA">
        <w:rPr>
          <w:rFonts w:ascii="黑体" w:eastAsia="黑体" w:hAnsi="黑体" w:cs="Arial"/>
          <w:b/>
          <w:bCs/>
          <w:kern w:val="0"/>
          <w:sz w:val="30"/>
          <w:szCs w:val="30"/>
        </w:rPr>
        <w:t>2026</w:t>
      </w:r>
      <w:proofErr w:type="gramStart"/>
      <w:r w:rsidR="00EF42CA" w:rsidRPr="00EF42CA">
        <w:rPr>
          <w:rFonts w:ascii="黑体" w:eastAsia="黑体" w:hAnsi="黑体" w:cs="Arial"/>
          <w:b/>
          <w:bCs/>
          <w:kern w:val="0"/>
          <w:sz w:val="30"/>
          <w:szCs w:val="30"/>
        </w:rPr>
        <w:t>世</w:t>
      </w:r>
      <w:proofErr w:type="gramEnd"/>
      <w:r w:rsidR="00EF42CA" w:rsidRPr="00EF42CA">
        <w:rPr>
          <w:rFonts w:ascii="黑体" w:eastAsia="黑体" w:hAnsi="黑体" w:cs="Arial"/>
          <w:b/>
          <w:bCs/>
          <w:kern w:val="0"/>
          <w:sz w:val="30"/>
          <w:szCs w:val="30"/>
        </w:rPr>
        <w:t>环会工业热泵展</w:t>
      </w:r>
      <w:r w:rsidR="00EF42CA">
        <w:rPr>
          <w:rFonts w:ascii="黑体" w:eastAsia="黑体" w:hAnsi="黑体" w:cs="Arial" w:hint="eastAsia"/>
          <w:b/>
          <w:bCs/>
          <w:kern w:val="0"/>
          <w:sz w:val="30"/>
          <w:szCs w:val="30"/>
        </w:rPr>
        <w:t>”工业热泵优秀</w:t>
      </w:r>
      <w:r w:rsidR="00BC0780" w:rsidRPr="00723004">
        <w:rPr>
          <w:rFonts w:ascii="黑体" w:eastAsia="黑体" w:hAnsi="黑体" w:cs="Arial" w:hint="eastAsia"/>
          <w:b/>
          <w:bCs/>
          <w:kern w:val="0"/>
          <w:sz w:val="30"/>
          <w:szCs w:val="30"/>
        </w:rPr>
        <w:t>产品</w:t>
      </w:r>
      <w:r w:rsidR="00D764BD">
        <w:rPr>
          <w:rFonts w:ascii="黑体" w:eastAsia="黑体" w:hAnsi="黑体" w:cs="Arial" w:hint="eastAsia"/>
          <w:b/>
          <w:bCs/>
          <w:kern w:val="0"/>
          <w:sz w:val="30"/>
          <w:szCs w:val="30"/>
        </w:rPr>
        <w:t>奖</w:t>
      </w:r>
    </w:p>
    <w:p w14:paraId="62F98530" w14:textId="716C32BB" w:rsidR="005C7A30" w:rsidRDefault="00FA2A9E" w:rsidP="005C7A30">
      <w:pPr>
        <w:pStyle w:val="a3"/>
        <w:autoSpaceDE w:val="0"/>
        <w:autoSpaceDN w:val="0"/>
        <w:adjustRightInd w:val="0"/>
        <w:spacing w:line="480" w:lineRule="auto"/>
        <w:ind w:firstLineChars="0" w:firstLine="0"/>
        <w:jc w:val="center"/>
        <w:rPr>
          <w:rFonts w:ascii="黑体" w:eastAsia="黑体" w:hAnsi="黑体" w:cs="Arial" w:hint="eastAsia"/>
          <w:b/>
          <w:bCs/>
          <w:kern w:val="0"/>
          <w:sz w:val="30"/>
          <w:szCs w:val="30"/>
        </w:rPr>
      </w:pPr>
      <w:r>
        <w:rPr>
          <w:rFonts w:ascii="黑体" w:eastAsia="黑体" w:hAnsi="黑体" w:cs="Arial" w:hint="eastAsia"/>
          <w:b/>
          <w:bCs/>
          <w:kern w:val="0"/>
          <w:sz w:val="30"/>
          <w:szCs w:val="30"/>
        </w:rPr>
        <w:t>评选</w:t>
      </w:r>
      <w:r w:rsidR="00BC0780" w:rsidRPr="00723004">
        <w:rPr>
          <w:rFonts w:ascii="黑体" w:eastAsia="黑体" w:hAnsi="黑体" w:cs="Arial" w:hint="eastAsia"/>
          <w:b/>
          <w:bCs/>
          <w:kern w:val="0"/>
          <w:sz w:val="30"/>
          <w:szCs w:val="30"/>
        </w:rPr>
        <w:t>申报表</w:t>
      </w:r>
    </w:p>
    <w:p w14:paraId="23D9A575" w14:textId="77777777" w:rsidR="00EF42CA" w:rsidRPr="005C7A30" w:rsidRDefault="00EF42CA" w:rsidP="005C7A30">
      <w:pPr>
        <w:pStyle w:val="a3"/>
        <w:autoSpaceDE w:val="0"/>
        <w:autoSpaceDN w:val="0"/>
        <w:adjustRightInd w:val="0"/>
        <w:spacing w:line="480" w:lineRule="auto"/>
        <w:ind w:firstLineChars="0" w:firstLine="0"/>
        <w:jc w:val="center"/>
        <w:rPr>
          <w:rFonts w:ascii="黑体" w:eastAsia="黑体" w:hAnsi="黑体" w:cs="Arial" w:hint="eastAsia"/>
          <w:b/>
          <w:bCs/>
          <w:kern w:val="0"/>
          <w:sz w:val="30"/>
          <w:szCs w:val="30"/>
        </w:rPr>
      </w:pPr>
    </w:p>
    <w:p w14:paraId="6AC348CD" w14:textId="40558000" w:rsidR="00E01989" w:rsidRPr="005C7A30" w:rsidRDefault="009017DA" w:rsidP="005C7A30">
      <w:pPr>
        <w:pStyle w:val="a3"/>
        <w:numPr>
          <w:ilvl w:val="0"/>
          <w:numId w:val="25"/>
        </w:numPr>
        <w:autoSpaceDE w:val="0"/>
        <w:autoSpaceDN w:val="0"/>
        <w:adjustRightInd w:val="0"/>
        <w:ind w:firstLineChars="0"/>
        <w:rPr>
          <w:rFonts w:ascii="宋体" w:eastAsia="宋体" w:hAnsi="宋体" w:cs="Arial" w:hint="eastAsia"/>
          <w:b/>
          <w:kern w:val="0"/>
          <w:sz w:val="24"/>
          <w:szCs w:val="24"/>
        </w:rPr>
      </w:pPr>
      <w:r w:rsidRPr="005C7A30">
        <w:rPr>
          <w:rFonts w:ascii="宋体" w:eastAsia="宋体" w:hAnsi="宋体" w:cs="Arial" w:hint="eastAsia"/>
          <w:b/>
          <w:kern w:val="0"/>
          <w:sz w:val="24"/>
          <w:szCs w:val="24"/>
        </w:rPr>
        <w:t>基本</w:t>
      </w:r>
      <w:r w:rsidR="0088431C" w:rsidRPr="005C7A30">
        <w:rPr>
          <w:rFonts w:ascii="宋体" w:eastAsia="宋体" w:hAnsi="宋体" w:cs="Arial" w:hint="eastAsia"/>
          <w:b/>
          <w:kern w:val="0"/>
          <w:sz w:val="24"/>
          <w:szCs w:val="24"/>
        </w:rPr>
        <w:t>信息</w:t>
      </w:r>
    </w:p>
    <w:tbl>
      <w:tblPr>
        <w:tblStyle w:val="a4"/>
        <w:tblpPr w:leftFromText="180" w:rightFromText="180" w:vertAnchor="text" w:horzAnchor="margin" w:tblpY="194"/>
        <w:tblW w:w="8755" w:type="dxa"/>
        <w:tblLook w:val="04A0" w:firstRow="1" w:lastRow="0" w:firstColumn="1" w:lastColumn="0" w:noHBand="0" w:noVBand="1"/>
      </w:tblPr>
      <w:tblGrid>
        <w:gridCol w:w="808"/>
        <w:gridCol w:w="1285"/>
        <w:gridCol w:w="2551"/>
        <w:gridCol w:w="851"/>
        <w:gridCol w:w="3260"/>
      </w:tblGrid>
      <w:tr w:rsidR="00456091" w:rsidRPr="00723004" w14:paraId="01298759" w14:textId="77777777" w:rsidTr="008A6823">
        <w:trPr>
          <w:trHeight w:val="728"/>
        </w:trPr>
        <w:tc>
          <w:tcPr>
            <w:tcW w:w="808" w:type="dxa"/>
            <w:vMerge w:val="restart"/>
            <w:vAlign w:val="center"/>
          </w:tcPr>
          <w:p w14:paraId="60CCDDC1" w14:textId="7C7C3C0A" w:rsidR="00456091" w:rsidRPr="00723004" w:rsidRDefault="005F5323" w:rsidP="00397244">
            <w:pPr>
              <w:spacing w:line="276" w:lineRule="auto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基本信息</w:t>
            </w:r>
          </w:p>
        </w:tc>
        <w:tc>
          <w:tcPr>
            <w:tcW w:w="1285" w:type="dxa"/>
            <w:vAlign w:val="center"/>
          </w:tcPr>
          <w:p w14:paraId="2E640F07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公司</w:t>
            </w:r>
          </w:p>
        </w:tc>
        <w:tc>
          <w:tcPr>
            <w:tcW w:w="2551" w:type="dxa"/>
            <w:vAlign w:val="center"/>
          </w:tcPr>
          <w:p w14:paraId="4FA1582F" w14:textId="77777777" w:rsidR="00456091" w:rsidRPr="003811CB" w:rsidRDefault="00456091" w:rsidP="00456091">
            <w:pPr>
              <w:spacing w:line="276" w:lineRule="auto"/>
              <w:rPr>
                <w:rFonts w:ascii="仿宋" w:eastAsia="仿宋" w:hAnsi="仿宋" w:hint="eastAsia"/>
                <w:bCs/>
                <w:color w:val="0070C0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7BC0D857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地址</w:t>
            </w:r>
          </w:p>
        </w:tc>
        <w:tc>
          <w:tcPr>
            <w:tcW w:w="3260" w:type="dxa"/>
            <w:vAlign w:val="center"/>
          </w:tcPr>
          <w:p w14:paraId="30387692" w14:textId="77777777" w:rsidR="00456091" w:rsidRPr="003811CB" w:rsidRDefault="00456091" w:rsidP="00456091">
            <w:pPr>
              <w:spacing w:line="276" w:lineRule="auto"/>
              <w:rPr>
                <w:rFonts w:ascii="仿宋" w:eastAsia="仿宋" w:hAnsi="仿宋" w:cs="Times New Roman" w:hint="eastAsia"/>
                <w:bCs/>
                <w:color w:val="0070C0"/>
                <w:szCs w:val="21"/>
              </w:rPr>
            </w:pPr>
          </w:p>
        </w:tc>
      </w:tr>
      <w:tr w:rsidR="00456091" w:rsidRPr="00723004" w14:paraId="074AA924" w14:textId="77777777" w:rsidTr="008A6823">
        <w:trPr>
          <w:trHeight w:val="674"/>
        </w:trPr>
        <w:tc>
          <w:tcPr>
            <w:tcW w:w="808" w:type="dxa"/>
            <w:vMerge/>
            <w:vAlign w:val="center"/>
          </w:tcPr>
          <w:p w14:paraId="313A1FAC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1DDDE81F" w14:textId="16EC38C0" w:rsidR="00456091" w:rsidRPr="00723004" w:rsidRDefault="00745611" w:rsidP="00456091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申报</w:t>
            </w:r>
            <w:r w:rsidR="004235FC"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人</w:t>
            </w:r>
          </w:p>
        </w:tc>
        <w:tc>
          <w:tcPr>
            <w:tcW w:w="2551" w:type="dxa"/>
            <w:vAlign w:val="center"/>
          </w:tcPr>
          <w:p w14:paraId="651EBC0C" w14:textId="77777777" w:rsidR="00456091" w:rsidRPr="003811CB" w:rsidRDefault="00456091" w:rsidP="00456091">
            <w:pPr>
              <w:spacing w:line="276" w:lineRule="auto"/>
              <w:rPr>
                <w:rFonts w:ascii="仿宋" w:eastAsia="仿宋" w:hAnsi="仿宋" w:hint="eastAsia"/>
                <w:bCs/>
                <w:color w:val="0070C0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67210531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职位</w:t>
            </w:r>
          </w:p>
        </w:tc>
        <w:tc>
          <w:tcPr>
            <w:tcW w:w="3260" w:type="dxa"/>
            <w:vAlign w:val="center"/>
          </w:tcPr>
          <w:p w14:paraId="78D10F73" w14:textId="77777777" w:rsidR="00456091" w:rsidRPr="003811CB" w:rsidRDefault="00456091" w:rsidP="00456091">
            <w:pPr>
              <w:spacing w:line="276" w:lineRule="auto"/>
              <w:rPr>
                <w:rFonts w:ascii="仿宋" w:eastAsia="仿宋" w:hAnsi="仿宋" w:cs="Times New Roman" w:hint="eastAsia"/>
                <w:bCs/>
                <w:color w:val="0070C0"/>
                <w:szCs w:val="21"/>
              </w:rPr>
            </w:pPr>
          </w:p>
        </w:tc>
      </w:tr>
      <w:tr w:rsidR="00456091" w:rsidRPr="00723004" w14:paraId="44C4C59E" w14:textId="77777777" w:rsidTr="008A6823">
        <w:trPr>
          <w:trHeight w:val="698"/>
        </w:trPr>
        <w:tc>
          <w:tcPr>
            <w:tcW w:w="808" w:type="dxa"/>
            <w:vMerge/>
            <w:vAlign w:val="center"/>
          </w:tcPr>
          <w:p w14:paraId="56476F04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0D7ADB5A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邮编</w:t>
            </w:r>
          </w:p>
        </w:tc>
        <w:tc>
          <w:tcPr>
            <w:tcW w:w="2551" w:type="dxa"/>
            <w:vAlign w:val="center"/>
          </w:tcPr>
          <w:p w14:paraId="3D3DB894" w14:textId="77777777" w:rsidR="00456091" w:rsidRPr="003811CB" w:rsidRDefault="00456091" w:rsidP="00456091">
            <w:pPr>
              <w:spacing w:line="276" w:lineRule="auto"/>
              <w:rPr>
                <w:rFonts w:ascii="仿宋" w:eastAsia="仿宋" w:hAnsi="仿宋" w:cs="Times New Roman" w:hint="eastAsia"/>
                <w:bCs/>
                <w:color w:val="0070C0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03DED80A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电话</w:t>
            </w:r>
          </w:p>
        </w:tc>
        <w:tc>
          <w:tcPr>
            <w:tcW w:w="3260" w:type="dxa"/>
            <w:vAlign w:val="center"/>
          </w:tcPr>
          <w:p w14:paraId="1712BC0C" w14:textId="77777777" w:rsidR="00456091" w:rsidRPr="003811CB" w:rsidRDefault="00456091" w:rsidP="00456091">
            <w:pPr>
              <w:spacing w:line="276" w:lineRule="auto"/>
              <w:rPr>
                <w:rFonts w:ascii="仿宋" w:eastAsia="仿宋" w:hAnsi="仿宋" w:cs="Times New Roman" w:hint="eastAsia"/>
                <w:bCs/>
                <w:color w:val="0070C0"/>
                <w:szCs w:val="21"/>
              </w:rPr>
            </w:pPr>
          </w:p>
        </w:tc>
      </w:tr>
      <w:tr w:rsidR="00456091" w:rsidRPr="00723004" w14:paraId="4F1C8353" w14:textId="77777777" w:rsidTr="008A6823">
        <w:trPr>
          <w:trHeight w:val="692"/>
        </w:trPr>
        <w:tc>
          <w:tcPr>
            <w:tcW w:w="808" w:type="dxa"/>
            <w:vMerge/>
            <w:vAlign w:val="center"/>
          </w:tcPr>
          <w:p w14:paraId="4BDE0D26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20AB40F9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手机</w:t>
            </w:r>
          </w:p>
        </w:tc>
        <w:tc>
          <w:tcPr>
            <w:tcW w:w="2551" w:type="dxa"/>
            <w:vAlign w:val="center"/>
          </w:tcPr>
          <w:p w14:paraId="64E865F3" w14:textId="77777777" w:rsidR="00456091" w:rsidRPr="003811CB" w:rsidRDefault="00456091" w:rsidP="00456091">
            <w:pPr>
              <w:spacing w:line="276" w:lineRule="auto"/>
              <w:rPr>
                <w:rFonts w:ascii="仿宋" w:eastAsia="仿宋" w:hAnsi="仿宋" w:hint="eastAsia"/>
                <w:bCs/>
                <w:color w:val="0070C0"/>
              </w:rPr>
            </w:pPr>
          </w:p>
        </w:tc>
        <w:tc>
          <w:tcPr>
            <w:tcW w:w="851" w:type="dxa"/>
            <w:vAlign w:val="center"/>
          </w:tcPr>
          <w:p w14:paraId="429BFEC8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邮箱</w:t>
            </w:r>
          </w:p>
        </w:tc>
        <w:tc>
          <w:tcPr>
            <w:tcW w:w="3260" w:type="dxa"/>
            <w:vAlign w:val="center"/>
          </w:tcPr>
          <w:p w14:paraId="758A20E2" w14:textId="77777777" w:rsidR="00456091" w:rsidRPr="003811CB" w:rsidRDefault="00456091" w:rsidP="00456091">
            <w:pPr>
              <w:spacing w:line="276" w:lineRule="auto"/>
              <w:rPr>
                <w:rFonts w:ascii="仿宋" w:eastAsia="仿宋" w:hAnsi="仿宋" w:cs="Times New Roman" w:hint="eastAsia"/>
                <w:bCs/>
                <w:color w:val="0070C0"/>
                <w:szCs w:val="21"/>
              </w:rPr>
            </w:pPr>
          </w:p>
        </w:tc>
      </w:tr>
      <w:tr w:rsidR="00456091" w:rsidRPr="00723004" w14:paraId="19FB8E07" w14:textId="77777777" w:rsidTr="00745611">
        <w:trPr>
          <w:trHeight w:val="1555"/>
        </w:trPr>
        <w:tc>
          <w:tcPr>
            <w:tcW w:w="808" w:type="dxa"/>
            <w:vMerge/>
            <w:vAlign w:val="center"/>
          </w:tcPr>
          <w:p w14:paraId="13E6DF7F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1B18C489" w14:textId="77777777" w:rsidR="00456091" w:rsidRPr="00723004" w:rsidRDefault="00456091" w:rsidP="00DA2DC0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公司简介</w:t>
            </w:r>
          </w:p>
        </w:tc>
        <w:tc>
          <w:tcPr>
            <w:tcW w:w="6662" w:type="dxa"/>
            <w:gridSpan w:val="3"/>
            <w:vAlign w:val="center"/>
          </w:tcPr>
          <w:p w14:paraId="709CF93F" w14:textId="77777777" w:rsidR="00B85841" w:rsidRDefault="00B85841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5C541AA3" w14:textId="77777777" w:rsidR="00B85841" w:rsidRDefault="00B85841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15F4B30D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6EB6CD1D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594F1271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4E3DC46E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1530FD4D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1E2B5097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0F4524E2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48FDF59C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71CF8F61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4FFF7AD6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1A5DD384" w14:textId="77777777" w:rsidR="006670D3" w:rsidRDefault="006670D3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0D95254F" w14:textId="77777777" w:rsidR="00B85841" w:rsidRDefault="00B85841" w:rsidP="00745611">
            <w:pPr>
              <w:spacing w:line="276" w:lineRule="auto"/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</w:pPr>
          </w:p>
          <w:p w14:paraId="2E875CB0" w14:textId="5CA3A8F2" w:rsidR="00DF6701" w:rsidRPr="00723004" w:rsidRDefault="004D25AE" w:rsidP="00745611">
            <w:pPr>
              <w:spacing w:line="276" w:lineRule="auto"/>
              <w:rPr>
                <w:rFonts w:ascii="仿宋" w:eastAsia="仿宋" w:hAnsi="仿宋" w:hint="eastAsia"/>
                <w:b/>
                <w:szCs w:val="21"/>
              </w:rPr>
            </w:pPr>
            <w:r w:rsidRPr="003811CB"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  <w:t>（字数请少于</w:t>
            </w:r>
            <w:r w:rsidR="00EF42CA"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  <w:t>5</w:t>
            </w:r>
            <w:r w:rsidRPr="003811CB"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  <w:t>00字）</w:t>
            </w:r>
          </w:p>
        </w:tc>
      </w:tr>
      <w:tr w:rsidR="00456091" w:rsidRPr="00723004" w14:paraId="73D40F1A" w14:textId="77777777" w:rsidTr="008A6823">
        <w:trPr>
          <w:trHeight w:val="663"/>
        </w:trPr>
        <w:tc>
          <w:tcPr>
            <w:tcW w:w="808" w:type="dxa"/>
            <w:vMerge w:val="restart"/>
            <w:vAlign w:val="center"/>
          </w:tcPr>
          <w:p w14:paraId="0B1581C9" w14:textId="3C8B1FF3" w:rsidR="009E6CC3" w:rsidRPr="00723004" w:rsidRDefault="00B85841" w:rsidP="00745611">
            <w:pPr>
              <w:spacing w:line="276" w:lineRule="auto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申报</w:t>
            </w:r>
            <w:r w:rsidR="00456091"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信息</w:t>
            </w:r>
          </w:p>
        </w:tc>
        <w:tc>
          <w:tcPr>
            <w:tcW w:w="1285" w:type="dxa"/>
            <w:vAlign w:val="center"/>
          </w:tcPr>
          <w:p w14:paraId="5320A036" w14:textId="48242FB1" w:rsidR="00456091" w:rsidRPr="00723004" w:rsidRDefault="00B85841" w:rsidP="00C05745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申报</w:t>
            </w:r>
            <w:r w:rsidR="00745611"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产品</w:t>
            </w: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技术</w:t>
            </w:r>
            <w:r w:rsidR="00456091" w:rsidRPr="00723004">
              <w:rPr>
                <w:rFonts w:ascii="宋体" w:eastAsia="宋体" w:hAnsi="宋体" w:hint="eastAsia"/>
                <w:b/>
                <w:sz w:val="24"/>
                <w:szCs w:val="24"/>
              </w:rPr>
              <w:t>名称</w:t>
            </w:r>
          </w:p>
        </w:tc>
        <w:tc>
          <w:tcPr>
            <w:tcW w:w="6662" w:type="dxa"/>
            <w:gridSpan w:val="3"/>
            <w:vAlign w:val="center"/>
          </w:tcPr>
          <w:p w14:paraId="4F419149" w14:textId="77777777" w:rsidR="008854EA" w:rsidRDefault="008854EA" w:rsidP="00C24626">
            <w:pPr>
              <w:spacing w:line="276" w:lineRule="auto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</w:p>
          <w:p w14:paraId="63B973FD" w14:textId="77777777" w:rsidR="00B85841" w:rsidRDefault="00B85841" w:rsidP="00C24626">
            <w:pPr>
              <w:spacing w:line="276" w:lineRule="auto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</w:p>
          <w:p w14:paraId="77C8F7B7" w14:textId="3E79EFC0" w:rsidR="00456091" w:rsidRPr="003811CB" w:rsidRDefault="00EF42CA" w:rsidP="00C24626">
            <w:pPr>
              <w:spacing w:line="276" w:lineRule="auto"/>
              <w:rPr>
                <w:rFonts w:ascii="仿宋" w:eastAsia="仿宋" w:hAnsi="仿宋" w:cs="Arial Unicode MS" w:hint="eastAsia"/>
                <w:color w:val="0070C0"/>
                <w:szCs w:val="21"/>
              </w:rPr>
            </w:pP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（</w:t>
            </w:r>
            <w:proofErr w:type="gramStart"/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限</w:t>
            </w:r>
            <w:r w:rsidR="000E7713">
              <w:rPr>
                <w:rFonts w:ascii="仿宋" w:eastAsia="仿宋" w:hAnsi="仿宋" w:cs="Arial Unicode MS" w:hint="eastAsia"/>
                <w:color w:val="0070C0"/>
                <w:szCs w:val="21"/>
              </w:rPr>
              <w:t>本届</w:t>
            </w:r>
            <w:proofErr w:type="gramEnd"/>
            <w:r w:rsidRPr="00EF42CA">
              <w:rPr>
                <w:rFonts w:ascii="仿宋" w:eastAsia="仿宋" w:hAnsi="仿宋" w:cs="Arial Unicode MS"/>
                <w:color w:val="0070C0"/>
                <w:szCs w:val="21"/>
              </w:rPr>
              <w:t>参展</w:t>
            </w: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的</w:t>
            </w:r>
            <w:r w:rsidRPr="00EF42CA">
              <w:rPr>
                <w:rFonts w:ascii="仿宋" w:eastAsia="仿宋" w:hAnsi="仿宋" w:cs="Arial Unicode MS"/>
                <w:color w:val="0070C0"/>
                <w:szCs w:val="21"/>
              </w:rPr>
              <w:t>工业热泵主机、配件、配套设备、服务集成方案产品</w:t>
            </w:r>
            <w:r w:rsidR="008854EA">
              <w:rPr>
                <w:rFonts w:ascii="仿宋" w:eastAsia="仿宋" w:hAnsi="仿宋" w:cs="Arial Unicode MS" w:hint="eastAsia"/>
                <w:color w:val="0070C0"/>
                <w:szCs w:val="21"/>
              </w:rPr>
              <w:t>/</w:t>
            </w:r>
            <w:r w:rsidRPr="00EF42CA">
              <w:rPr>
                <w:rFonts w:ascii="仿宋" w:eastAsia="仿宋" w:hAnsi="仿宋" w:cs="Arial Unicode MS"/>
                <w:color w:val="0070C0"/>
                <w:szCs w:val="21"/>
              </w:rPr>
              <w:t>技术</w:t>
            </w: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；</w:t>
            </w:r>
            <w:r w:rsidRPr="00EF42CA">
              <w:rPr>
                <w:rFonts w:ascii="仿宋" w:eastAsia="仿宋" w:hAnsi="仿宋" w:cs="Arial Unicode MS"/>
                <w:color w:val="0070C0"/>
                <w:szCs w:val="21"/>
              </w:rPr>
              <w:t>同系列产品包含多种型号规格时填一份申报表</w:t>
            </w: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，</w:t>
            </w:r>
            <w:r w:rsidRPr="00EF42CA">
              <w:rPr>
                <w:rFonts w:ascii="仿宋" w:eastAsia="仿宋" w:hAnsi="仿宋" w:cs="Arial Unicode MS"/>
                <w:color w:val="0070C0"/>
                <w:szCs w:val="21"/>
              </w:rPr>
              <w:t>不同系列产品分别填写</w:t>
            </w:r>
            <w:r>
              <w:rPr>
                <w:rFonts w:ascii="仿宋" w:eastAsia="仿宋" w:hAnsi="仿宋" w:cs="Arial Unicode MS" w:hint="eastAsia"/>
                <w:color w:val="0070C0"/>
                <w:szCs w:val="21"/>
              </w:rPr>
              <w:t>本</w:t>
            </w:r>
            <w:r w:rsidRPr="00EF42CA">
              <w:rPr>
                <w:rFonts w:ascii="仿宋" w:eastAsia="仿宋" w:hAnsi="仿宋" w:cs="Arial Unicode MS"/>
                <w:color w:val="0070C0"/>
                <w:szCs w:val="21"/>
              </w:rPr>
              <w:t>申报表）</w:t>
            </w:r>
          </w:p>
        </w:tc>
      </w:tr>
      <w:tr w:rsidR="00456091" w:rsidRPr="00723004" w14:paraId="0632CA72" w14:textId="77777777" w:rsidTr="00B85841">
        <w:trPr>
          <w:trHeight w:val="1593"/>
        </w:trPr>
        <w:tc>
          <w:tcPr>
            <w:tcW w:w="808" w:type="dxa"/>
            <w:vMerge/>
            <w:vAlign w:val="center"/>
          </w:tcPr>
          <w:p w14:paraId="0A27DFD3" w14:textId="77777777" w:rsidR="00456091" w:rsidRPr="00723004" w:rsidRDefault="00456091" w:rsidP="00456091">
            <w:pPr>
              <w:spacing w:line="276" w:lineRule="auto"/>
              <w:rPr>
                <w:rFonts w:ascii="宋体" w:eastAsia="宋体" w:hAnsi="宋体" w:hint="eastAsia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5734B113" w14:textId="3E2D79FF" w:rsidR="00456091" w:rsidRPr="00723004" w:rsidRDefault="00B85841" w:rsidP="005B751A">
            <w:pPr>
              <w:spacing w:line="276" w:lineRule="auto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声明</w:t>
            </w:r>
          </w:p>
        </w:tc>
        <w:tc>
          <w:tcPr>
            <w:tcW w:w="6662" w:type="dxa"/>
            <w:gridSpan w:val="3"/>
          </w:tcPr>
          <w:p w14:paraId="5726CA7C" w14:textId="62638410" w:rsidR="0088431C" w:rsidRPr="00723004" w:rsidRDefault="00B85841" w:rsidP="00B85841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宋体" w:eastAsia="宋体" w:hAnsi="宋体" w:cs="Arial Unicode MS" w:hint="eastAsia"/>
                <w:b/>
                <w:szCs w:val="21"/>
              </w:rPr>
            </w:pPr>
            <w:r>
              <w:rPr>
                <w:rFonts w:ascii="仿宋" w:eastAsia="仿宋" w:hAnsi="仿宋" w:cs="Arial Unicode MS" w:hint="eastAsia"/>
                <w:bCs/>
                <w:szCs w:val="21"/>
              </w:rPr>
              <w:t>申报表所填</w:t>
            </w:r>
            <w:r w:rsidR="00745611" w:rsidRPr="008854EA">
              <w:rPr>
                <w:rFonts w:ascii="仿宋" w:eastAsia="仿宋" w:hAnsi="仿宋" w:cs="Arial Unicode MS" w:hint="eastAsia"/>
                <w:bCs/>
                <w:szCs w:val="21"/>
              </w:rPr>
              <w:t>产品</w:t>
            </w:r>
            <w:r w:rsidR="008854EA" w:rsidRPr="008854EA">
              <w:rPr>
                <w:rFonts w:ascii="仿宋" w:eastAsia="仿宋" w:hAnsi="仿宋" w:cs="Arial Unicode MS" w:hint="eastAsia"/>
                <w:bCs/>
                <w:szCs w:val="21"/>
              </w:rPr>
              <w:t>/技术</w:t>
            </w:r>
            <w:r w:rsidR="0088431C" w:rsidRPr="008854EA">
              <w:rPr>
                <w:rFonts w:ascii="仿宋" w:eastAsia="仿宋" w:hAnsi="仿宋" w:cs="Arial Unicode MS" w:hint="eastAsia"/>
                <w:bCs/>
                <w:szCs w:val="21"/>
              </w:rPr>
              <w:t>将</w:t>
            </w:r>
            <w:r w:rsidR="00745611" w:rsidRPr="008854EA">
              <w:rPr>
                <w:rFonts w:ascii="仿宋" w:eastAsia="仿宋" w:hAnsi="仿宋" w:cs="Arial Unicode MS" w:hint="eastAsia"/>
                <w:bCs/>
                <w:szCs w:val="21"/>
              </w:rPr>
              <w:t>在</w:t>
            </w:r>
            <w:r w:rsidR="008854EA" w:rsidRPr="008854EA">
              <w:rPr>
                <w:rFonts w:ascii="仿宋" w:eastAsia="仿宋" w:hAnsi="仿宋" w:cs="Arial Unicode MS"/>
                <w:bCs/>
                <w:szCs w:val="21"/>
              </w:rPr>
              <w:t>2026</w:t>
            </w:r>
            <w:proofErr w:type="gramStart"/>
            <w:r w:rsidR="008854EA" w:rsidRPr="008854EA">
              <w:rPr>
                <w:rFonts w:ascii="仿宋" w:eastAsia="仿宋" w:hAnsi="仿宋" w:cs="Arial Unicode MS"/>
                <w:bCs/>
                <w:szCs w:val="21"/>
              </w:rPr>
              <w:t>世</w:t>
            </w:r>
            <w:proofErr w:type="gramEnd"/>
            <w:r w:rsidR="008854EA" w:rsidRPr="008854EA">
              <w:rPr>
                <w:rFonts w:ascii="仿宋" w:eastAsia="仿宋" w:hAnsi="仿宋" w:cs="Arial Unicode MS"/>
                <w:bCs/>
                <w:szCs w:val="21"/>
              </w:rPr>
              <w:t>环会工业热泵展</w:t>
            </w:r>
            <w:r w:rsidR="008854EA" w:rsidRPr="008854EA">
              <w:rPr>
                <w:rFonts w:ascii="仿宋" w:eastAsia="仿宋" w:hAnsi="仿宋" w:cs="Arial Unicode MS" w:hint="eastAsia"/>
                <w:bCs/>
                <w:szCs w:val="21"/>
              </w:rPr>
              <w:t>展出</w:t>
            </w:r>
            <w:r w:rsidR="00745611" w:rsidRPr="008854EA">
              <w:rPr>
                <w:rFonts w:ascii="仿宋" w:eastAsia="仿宋" w:hAnsi="仿宋" w:cs="Arial Unicode MS" w:hint="eastAsia"/>
                <w:bCs/>
                <w:szCs w:val="21"/>
              </w:rPr>
              <w:t>。</w:t>
            </w:r>
            <w:r w:rsidR="005B751A" w:rsidRPr="008854EA">
              <w:rPr>
                <w:rFonts w:ascii="仿宋" w:eastAsia="仿宋" w:hAnsi="仿宋" w:cs="Arial Unicode MS" w:hint="eastAsia"/>
                <w:bCs/>
                <w:szCs w:val="21"/>
              </w:rPr>
              <w:t>递交本申报表时，本公司已确认</w:t>
            </w:r>
            <w:r w:rsidR="008854EA" w:rsidRPr="008854EA">
              <w:rPr>
                <w:rFonts w:ascii="仿宋" w:eastAsia="仿宋" w:hAnsi="仿宋" w:cs="Arial Unicode MS" w:hint="eastAsia"/>
                <w:bCs/>
                <w:szCs w:val="21"/>
              </w:rPr>
              <w:t>本产品/技术</w:t>
            </w:r>
            <w:r w:rsidR="005B751A" w:rsidRPr="008854EA">
              <w:rPr>
                <w:rFonts w:ascii="仿宋" w:eastAsia="仿宋" w:hAnsi="仿宋" w:cs="Arial Unicode MS" w:hint="eastAsia"/>
                <w:bCs/>
                <w:szCs w:val="21"/>
              </w:rPr>
              <w:t>无知识产权纠纷，并确保包括申报表的全部信息和辅助材料真实、有效。本公司自愿承担</w:t>
            </w:r>
            <w:r w:rsidR="004361DE" w:rsidRPr="008854EA">
              <w:rPr>
                <w:rFonts w:ascii="仿宋" w:eastAsia="仿宋" w:hAnsi="仿宋" w:cs="Arial Unicode MS" w:hint="eastAsia"/>
                <w:bCs/>
                <w:szCs w:val="21"/>
              </w:rPr>
              <w:t>关于</w:t>
            </w:r>
            <w:r w:rsidR="008854EA" w:rsidRPr="008854EA">
              <w:rPr>
                <w:rFonts w:ascii="仿宋" w:eastAsia="仿宋" w:hAnsi="仿宋" w:cs="Arial Unicode MS" w:hint="eastAsia"/>
                <w:bCs/>
                <w:szCs w:val="21"/>
              </w:rPr>
              <w:t>本产品/技术</w:t>
            </w:r>
            <w:r w:rsidR="005B751A" w:rsidRPr="008854EA">
              <w:rPr>
                <w:rFonts w:ascii="仿宋" w:eastAsia="仿宋" w:hAnsi="仿宋" w:cs="Arial Unicode MS" w:hint="eastAsia"/>
                <w:bCs/>
                <w:szCs w:val="21"/>
              </w:rPr>
              <w:t>知识产权纠纷和材料不实而可能导致的全部后果。</w:t>
            </w:r>
          </w:p>
        </w:tc>
      </w:tr>
    </w:tbl>
    <w:p w14:paraId="3459C1AC" w14:textId="77777777" w:rsidR="00D764BD" w:rsidRPr="00723004" w:rsidRDefault="00D764BD" w:rsidP="00D47683">
      <w:pPr>
        <w:autoSpaceDE w:val="0"/>
        <w:autoSpaceDN w:val="0"/>
        <w:adjustRightInd w:val="0"/>
        <w:rPr>
          <w:rFonts w:ascii="宋体" w:eastAsia="宋体" w:hAnsi="宋体" w:cs="Arial" w:hint="eastAsia"/>
          <w:b/>
          <w:kern w:val="0"/>
          <w:sz w:val="24"/>
          <w:szCs w:val="24"/>
        </w:rPr>
      </w:pPr>
    </w:p>
    <w:p w14:paraId="658D3142" w14:textId="583D5AF6" w:rsidR="00054F40" w:rsidRPr="00723004" w:rsidRDefault="00FB10F5" w:rsidP="005C7A30">
      <w:pPr>
        <w:pStyle w:val="a3"/>
        <w:numPr>
          <w:ilvl w:val="0"/>
          <w:numId w:val="25"/>
        </w:numPr>
        <w:autoSpaceDE w:val="0"/>
        <w:autoSpaceDN w:val="0"/>
        <w:adjustRightInd w:val="0"/>
        <w:ind w:firstLineChars="0"/>
        <w:rPr>
          <w:rFonts w:ascii="宋体" w:eastAsia="宋体" w:hAnsi="宋体" w:cs="Arial" w:hint="eastAsia"/>
          <w:b/>
          <w:kern w:val="0"/>
          <w:sz w:val="24"/>
          <w:szCs w:val="24"/>
        </w:rPr>
      </w:pPr>
      <w:r>
        <w:rPr>
          <w:rFonts w:ascii="宋体" w:eastAsia="宋体" w:hAnsi="宋体" w:cs="Arial" w:hint="eastAsia"/>
          <w:b/>
          <w:kern w:val="0"/>
          <w:sz w:val="24"/>
          <w:szCs w:val="24"/>
        </w:rPr>
        <w:lastRenderedPageBreak/>
        <w:t>申报</w:t>
      </w:r>
      <w:r w:rsidR="001C79F3" w:rsidRPr="00723004">
        <w:rPr>
          <w:rFonts w:ascii="宋体" w:eastAsia="宋体" w:hAnsi="宋体" w:cs="Arial" w:hint="eastAsia"/>
          <w:b/>
          <w:kern w:val="0"/>
          <w:sz w:val="24"/>
          <w:szCs w:val="24"/>
        </w:rPr>
        <w:t>资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538"/>
      </w:tblGrid>
      <w:tr w:rsidR="00054F40" w:rsidRPr="00723004" w14:paraId="5BD2B698" w14:textId="77777777" w:rsidTr="006D1C84">
        <w:trPr>
          <w:trHeight w:val="304"/>
        </w:trPr>
        <w:tc>
          <w:tcPr>
            <w:tcW w:w="8538" w:type="dxa"/>
          </w:tcPr>
          <w:p w14:paraId="74A79381" w14:textId="4D0A15E9" w:rsidR="00054F40" w:rsidRPr="00723004" w:rsidRDefault="00054F40" w:rsidP="004D25AE">
            <w:pPr>
              <w:spacing w:line="276" w:lineRule="auto"/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</w:pPr>
            <w:r w:rsidRPr="00723004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>1.</w:t>
            </w:r>
            <w:r w:rsidR="00CD7B49" w:rsidRPr="00723004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 xml:space="preserve"> </w:t>
            </w:r>
            <w:r w:rsidR="0088431C" w:rsidRPr="00723004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>产品</w:t>
            </w:r>
            <w:r w:rsidR="00FB10F5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>与技术</w:t>
            </w:r>
            <w:r w:rsidR="006D1C84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 xml:space="preserve"> 70%</w:t>
            </w:r>
          </w:p>
        </w:tc>
      </w:tr>
      <w:tr w:rsidR="00054F40" w:rsidRPr="00723004" w14:paraId="14EBF072" w14:textId="77777777" w:rsidTr="006D1C84">
        <w:trPr>
          <w:trHeight w:val="1566"/>
        </w:trPr>
        <w:tc>
          <w:tcPr>
            <w:tcW w:w="8538" w:type="dxa"/>
          </w:tcPr>
          <w:p w14:paraId="3DB3D370" w14:textId="2A11CFEA" w:rsidR="003447F4" w:rsidRPr="00FB10F5" w:rsidRDefault="006D1C84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szCs w:val="21"/>
              </w:rPr>
            </w:pPr>
            <w:r>
              <w:rPr>
                <w:rFonts w:ascii="仿宋" w:eastAsia="仿宋" w:hAnsi="仿宋" w:cs="Arial Unicode MS" w:hint="eastAsia"/>
                <w:b/>
                <w:bCs/>
                <w:szCs w:val="21"/>
              </w:rPr>
              <w:t>（1）功能与</w:t>
            </w:r>
            <w:r w:rsidR="00FB10F5" w:rsidRPr="00FB10F5">
              <w:rPr>
                <w:rFonts w:ascii="仿宋" w:eastAsia="仿宋" w:hAnsi="仿宋" w:cs="Arial Unicode MS" w:hint="eastAsia"/>
                <w:b/>
                <w:bCs/>
                <w:szCs w:val="21"/>
              </w:rPr>
              <w:t>性能</w:t>
            </w:r>
          </w:p>
          <w:p w14:paraId="4B5CE76D" w14:textId="77777777" w:rsidR="00FB10F5" w:rsidRPr="00FB10F5" w:rsidRDefault="00FB10F5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color w:val="0070C0"/>
                <w:szCs w:val="21"/>
              </w:rPr>
            </w:pPr>
          </w:p>
          <w:p w14:paraId="670E2CAC" w14:textId="77777777" w:rsidR="001315F3" w:rsidRDefault="001315F3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color w:val="0070C0"/>
                <w:szCs w:val="21"/>
              </w:rPr>
            </w:pPr>
          </w:p>
          <w:p w14:paraId="2F77F24C" w14:textId="77777777" w:rsidR="006670D3" w:rsidRDefault="006670D3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color w:val="0070C0"/>
                <w:szCs w:val="21"/>
              </w:rPr>
            </w:pPr>
          </w:p>
          <w:p w14:paraId="2CF71014" w14:textId="77777777" w:rsidR="006670D3" w:rsidRDefault="006670D3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color w:val="0070C0"/>
                <w:szCs w:val="21"/>
              </w:rPr>
            </w:pPr>
          </w:p>
          <w:p w14:paraId="6BD4C502" w14:textId="77777777" w:rsidR="006670D3" w:rsidRDefault="006670D3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color w:val="0070C0"/>
                <w:szCs w:val="21"/>
              </w:rPr>
            </w:pPr>
          </w:p>
          <w:p w14:paraId="3241CD18" w14:textId="77777777" w:rsidR="001315F3" w:rsidRDefault="001315F3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color w:val="0070C0"/>
                <w:szCs w:val="21"/>
              </w:rPr>
            </w:pPr>
          </w:p>
          <w:p w14:paraId="57ADD81E" w14:textId="0861FD08" w:rsidR="00FB10F5" w:rsidRPr="00FB10F5" w:rsidRDefault="006D1C84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szCs w:val="21"/>
              </w:rPr>
            </w:pPr>
            <w:r>
              <w:rPr>
                <w:rFonts w:ascii="仿宋" w:eastAsia="仿宋" w:hAnsi="仿宋" w:cs="Arial Unicode MS" w:hint="eastAsia"/>
                <w:b/>
                <w:bCs/>
                <w:szCs w:val="21"/>
              </w:rPr>
              <w:t>（2）</w:t>
            </w:r>
            <w:r w:rsidR="00FB10F5" w:rsidRPr="00FB10F5">
              <w:rPr>
                <w:rFonts w:ascii="仿宋" w:eastAsia="仿宋" w:hAnsi="仿宋" w:cs="Arial Unicode MS" w:hint="eastAsia"/>
                <w:b/>
                <w:bCs/>
                <w:szCs w:val="21"/>
              </w:rPr>
              <w:t>技术特点</w:t>
            </w:r>
          </w:p>
          <w:p w14:paraId="36C350F2" w14:textId="77777777" w:rsidR="003447F4" w:rsidRPr="00FB10F5" w:rsidRDefault="003447F4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color w:val="0070C0"/>
                <w:szCs w:val="21"/>
              </w:rPr>
            </w:pPr>
          </w:p>
          <w:p w14:paraId="1192E0EF" w14:textId="77777777" w:rsidR="006D1C84" w:rsidRDefault="006D1C84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3F59BC67" w14:textId="77777777" w:rsidR="006670D3" w:rsidRDefault="006670D3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0062A39D" w14:textId="77777777" w:rsidR="006D1C84" w:rsidRDefault="006D1C84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16C52836" w14:textId="77777777" w:rsidR="006D1C84" w:rsidRPr="00FB10F5" w:rsidRDefault="006D1C84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3C2405EA" w14:textId="77777777" w:rsidR="00FB10F5" w:rsidRPr="00FB10F5" w:rsidRDefault="00FB10F5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7E6C2DB2" w14:textId="3234D826" w:rsidR="005B751A" w:rsidRPr="00FB10F5" w:rsidRDefault="006D1C84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szCs w:val="21"/>
              </w:rPr>
            </w:pPr>
            <w:r>
              <w:rPr>
                <w:rFonts w:ascii="仿宋" w:eastAsia="仿宋" w:hAnsi="仿宋" w:cs="Arial Unicode MS" w:hint="eastAsia"/>
                <w:b/>
                <w:bCs/>
                <w:szCs w:val="21"/>
              </w:rPr>
              <w:t>（3）</w:t>
            </w:r>
            <w:r w:rsidR="00FB10F5" w:rsidRPr="00FB10F5">
              <w:rPr>
                <w:rFonts w:ascii="仿宋" w:eastAsia="仿宋" w:hAnsi="仿宋" w:cs="Arial Unicode MS" w:hint="eastAsia"/>
                <w:b/>
                <w:bCs/>
                <w:szCs w:val="21"/>
              </w:rPr>
              <w:t>适用场景</w:t>
            </w:r>
          </w:p>
          <w:p w14:paraId="0CE3A305" w14:textId="77777777" w:rsidR="005B751A" w:rsidRPr="00FB10F5" w:rsidRDefault="005B751A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3A74E187" w14:textId="77777777" w:rsidR="005B751A" w:rsidRDefault="005B751A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69D566BD" w14:textId="77777777" w:rsidR="006670D3" w:rsidRDefault="006670D3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771DBBE2" w14:textId="77777777" w:rsidR="006D1C84" w:rsidRDefault="006D1C84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6D0FCB60" w14:textId="77777777" w:rsidR="006D1C84" w:rsidRPr="00FB10F5" w:rsidRDefault="006D1C84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5365A6C7" w14:textId="77777777" w:rsidR="005B751A" w:rsidRPr="00FB10F5" w:rsidRDefault="005B751A" w:rsidP="00C96B19">
            <w:pPr>
              <w:spacing w:line="276" w:lineRule="auto"/>
              <w:rPr>
                <w:rFonts w:ascii="仿宋" w:eastAsia="仿宋" w:hAnsi="仿宋" w:hint="eastAsia"/>
                <w:b/>
                <w:bCs/>
                <w:color w:val="0070C0"/>
                <w:szCs w:val="21"/>
              </w:rPr>
            </w:pPr>
          </w:p>
          <w:p w14:paraId="23E85E65" w14:textId="30550525" w:rsidR="00723004" w:rsidRPr="00FB10F5" w:rsidRDefault="006D1C84" w:rsidP="00C96B19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szCs w:val="21"/>
              </w:rPr>
            </w:pPr>
            <w:r>
              <w:rPr>
                <w:rFonts w:ascii="仿宋" w:eastAsia="仿宋" w:hAnsi="仿宋" w:cs="Arial Unicode MS" w:hint="eastAsia"/>
                <w:b/>
                <w:bCs/>
                <w:szCs w:val="21"/>
              </w:rPr>
              <w:t>（4）</w:t>
            </w:r>
            <w:r w:rsidR="00FB10F5" w:rsidRPr="00FB10F5">
              <w:rPr>
                <w:rFonts w:ascii="仿宋" w:eastAsia="仿宋" w:hAnsi="仿宋" w:cs="Arial Unicode MS" w:hint="eastAsia"/>
                <w:b/>
                <w:bCs/>
                <w:szCs w:val="21"/>
              </w:rPr>
              <w:t>应用</w:t>
            </w:r>
            <w:r>
              <w:rPr>
                <w:rFonts w:ascii="仿宋" w:eastAsia="仿宋" w:hAnsi="仿宋" w:cs="Arial Unicode MS" w:hint="eastAsia"/>
                <w:b/>
                <w:bCs/>
                <w:szCs w:val="21"/>
              </w:rPr>
              <w:t>情况与产值</w:t>
            </w:r>
          </w:p>
          <w:p w14:paraId="7741A9FD" w14:textId="77777777" w:rsidR="00FB10F5" w:rsidRDefault="00FB10F5" w:rsidP="00C96B19">
            <w:pPr>
              <w:spacing w:line="276" w:lineRule="auto"/>
              <w:rPr>
                <w:rFonts w:ascii="仿宋" w:eastAsia="仿宋" w:hAnsi="仿宋" w:cs="Arial Unicode MS" w:hint="eastAsia"/>
                <w:szCs w:val="21"/>
              </w:rPr>
            </w:pPr>
          </w:p>
          <w:p w14:paraId="3C3A98E7" w14:textId="77777777" w:rsidR="00FB10F5" w:rsidRDefault="00FB10F5" w:rsidP="00C96B19">
            <w:pPr>
              <w:spacing w:line="276" w:lineRule="auto"/>
              <w:rPr>
                <w:rFonts w:ascii="仿宋" w:eastAsia="仿宋" w:hAnsi="仿宋" w:cs="Arial Unicode MS" w:hint="eastAsia"/>
                <w:szCs w:val="21"/>
              </w:rPr>
            </w:pPr>
          </w:p>
          <w:p w14:paraId="42481E77" w14:textId="77777777" w:rsidR="006D1C84" w:rsidRDefault="006D1C84" w:rsidP="00C96B19">
            <w:pPr>
              <w:spacing w:line="276" w:lineRule="auto"/>
              <w:rPr>
                <w:rFonts w:ascii="仿宋" w:eastAsia="仿宋" w:hAnsi="仿宋" w:cs="Arial Unicode MS" w:hint="eastAsia"/>
                <w:szCs w:val="21"/>
              </w:rPr>
            </w:pPr>
          </w:p>
          <w:p w14:paraId="58F01EB3" w14:textId="77777777" w:rsidR="006670D3" w:rsidRDefault="006670D3" w:rsidP="00C96B19">
            <w:pPr>
              <w:spacing w:line="276" w:lineRule="auto"/>
              <w:rPr>
                <w:rFonts w:ascii="仿宋" w:eastAsia="仿宋" w:hAnsi="仿宋" w:cs="Arial Unicode MS" w:hint="eastAsia"/>
                <w:szCs w:val="21"/>
              </w:rPr>
            </w:pPr>
          </w:p>
          <w:p w14:paraId="7BBA25A8" w14:textId="77777777" w:rsidR="006D1C84" w:rsidRDefault="006D1C84" w:rsidP="00C96B19">
            <w:pPr>
              <w:spacing w:line="276" w:lineRule="auto"/>
              <w:rPr>
                <w:rFonts w:ascii="仿宋" w:eastAsia="仿宋" w:hAnsi="仿宋" w:cs="Arial Unicode MS" w:hint="eastAsia"/>
                <w:szCs w:val="21"/>
              </w:rPr>
            </w:pPr>
          </w:p>
          <w:p w14:paraId="2E372750" w14:textId="5D47A6DB" w:rsidR="00FB10F5" w:rsidRPr="00723004" w:rsidRDefault="00FB10F5" w:rsidP="00C96B19">
            <w:pPr>
              <w:spacing w:line="276" w:lineRule="auto"/>
              <w:rPr>
                <w:rFonts w:ascii="宋体" w:eastAsia="宋体" w:hAnsi="宋体" w:hint="eastAsia"/>
                <w:b/>
                <w:szCs w:val="21"/>
              </w:rPr>
            </w:pPr>
          </w:p>
        </w:tc>
      </w:tr>
      <w:tr w:rsidR="00054F40" w:rsidRPr="00723004" w14:paraId="10CC35B9" w14:textId="77777777" w:rsidTr="006D1C84">
        <w:trPr>
          <w:trHeight w:val="274"/>
        </w:trPr>
        <w:tc>
          <w:tcPr>
            <w:tcW w:w="8538" w:type="dxa"/>
          </w:tcPr>
          <w:p w14:paraId="3A740AB9" w14:textId="00D8C675" w:rsidR="00054F40" w:rsidRPr="00723004" w:rsidRDefault="00CD7B49" w:rsidP="00CD7B49">
            <w:pPr>
              <w:autoSpaceDE w:val="0"/>
              <w:autoSpaceDN w:val="0"/>
              <w:adjustRightInd w:val="0"/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</w:pPr>
            <w:r w:rsidRPr="00723004">
              <w:rPr>
                <w:rFonts w:ascii="宋体" w:eastAsia="宋体" w:hAnsi="宋体" w:cs="Arial"/>
                <w:b/>
                <w:kern w:val="0"/>
                <w:sz w:val="24"/>
                <w:szCs w:val="24"/>
              </w:rPr>
              <w:t xml:space="preserve">2. </w:t>
            </w:r>
            <w:r w:rsidR="00FB10F5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>节能</w:t>
            </w:r>
            <w:r w:rsidR="006D1C84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>与环保</w:t>
            </w:r>
            <w:r w:rsidR="00FB10F5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>效果</w:t>
            </w:r>
            <w:r w:rsidR="006D1C84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 xml:space="preserve"> 20%</w:t>
            </w:r>
          </w:p>
        </w:tc>
      </w:tr>
      <w:tr w:rsidR="00054F40" w:rsidRPr="00723004" w14:paraId="1C1B21B3" w14:textId="77777777" w:rsidTr="006D1C84">
        <w:trPr>
          <w:trHeight w:val="1628"/>
        </w:trPr>
        <w:tc>
          <w:tcPr>
            <w:tcW w:w="8538" w:type="dxa"/>
          </w:tcPr>
          <w:p w14:paraId="5A067F28" w14:textId="266F4B33" w:rsidR="006D1C84" w:rsidRPr="006D1C84" w:rsidRDefault="006D1C84" w:rsidP="006D1C84">
            <w:pPr>
              <w:pStyle w:val="a3"/>
              <w:numPr>
                <w:ilvl w:val="0"/>
                <w:numId w:val="26"/>
              </w:numPr>
              <w:spacing w:line="276" w:lineRule="auto"/>
              <w:ind w:firstLineChars="0"/>
              <w:rPr>
                <w:rFonts w:ascii="仿宋" w:eastAsia="仿宋" w:hAnsi="仿宋" w:cs="Arial Unicode MS" w:hint="eastAsia"/>
                <w:b/>
                <w:bCs/>
                <w:szCs w:val="21"/>
              </w:rPr>
            </w:pPr>
            <w:r w:rsidRPr="006D1C84">
              <w:rPr>
                <w:rFonts w:ascii="仿宋" w:eastAsia="仿宋" w:hAnsi="仿宋" w:cs="Arial Unicode MS" w:hint="eastAsia"/>
                <w:b/>
                <w:bCs/>
                <w:szCs w:val="21"/>
              </w:rPr>
              <w:t>节能效果</w:t>
            </w:r>
          </w:p>
          <w:p w14:paraId="0B17ADB2" w14:textId="77777777" w:rsidR="006D1C84" w:rsidRDefault="006D1C84" w:rsidP="006D1C84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szCs w:val="21"/>
              </w:rPr>
            </w:pPr>
          </w:p>
          <w:p w14:paraId="0E0A787A" w14:textId="77777777" w:rsidR="006D1C84" w:rsidRDefault="006D1C84" w:rsidP="006D1C84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szCs w:val="21"/>
              </w:rPr>
            </w:pPr>
          </w:p>
          <w:p w14:paraId="59A0F235" w14:textId="77777777" w:rsidR="006D1C84" w:rsidRDefault="006D1C84" w:rsidP="006D1C84">
            <w:pPr>
              <w:spacing w:line="276" w:lineRule="auto"/>
              <w:rPr>
                <w:rFonts w:ascii="仿宋" w:eastAsia="仿宋" w:hAnsi="仿宋" w:cs="Arial Unicode MS" w:hint="eastAsia"/>
                <w:b/>
                <w:bCs/>
                <w:szCs w:val="21"/>
              </w:rPr>
            </w:pPr>
          </w:p>
          <w:p w14:paraId="4B1B051C" w14:textId="543A67C0" w:rsidR="006D1C84" w:rsidRPr="006D1C84" w:rsidRDefault="006D1C84" w:rsidP="006D1C84">
            <w:pPr>
              <w:pStyle w:val="a3"/>
              <w:numPr>
                <w:ilvl w:val="0"/>
                <w:numId w:val="26"/>
              </w:numPr>
              <w:spacing w:line="276" w:lineRule="auto"/>
              <w:ind w:firstLineChars="0"/>
              <w:rPr>
                <w:rFonts w:ascii="仿宋" w:eastAsia="仿宋" w:hAnsi="仿宋" w:cs="Arial Unicode MS" w:hint="eastAsia"/>
                <w:b/>
                <w:bCs/>
                <w:szCs w:val="21"/>
              </w:rPr>
            </w:pPr>
            <w:r w:rsidRPr="006D1C84">
              <w:rPr>
                <w:rFonts w:ascii="仿宋" w:eastAsia="仿宋" w:hAnsi="仿宋" w:cs="Arial Unicode MS" w:hint="eastAsia"/>
                <w:b/>
                <w:bCs/>
                <w:szCs w:val="21"/>
              </w:rPr>
              <w:t>环保效果</w:t>
            </w:r>
          </w:p>
          <w:p w14:paraId="1219A2DE" w14:textId="77777777" w:rsidR="006D1C84" w:rsidRPr="003811CB" w:rsidRDefault="006D1C84" w:rsidP="006D1C84">
            <w:pPr>
              <w:spacing w:line="276" w:lineRule="auto"/>
              <w:rPr>
                <w:rFonts w:ascii="仿宋" w:eastAsia="仿宋" w:hAnsi="仿宋" w:hint="eastAsia"/>
                <w:b/>
                <w:color w:val="0070C0"/>
                <w:szCs w:val="21"/>
              </w:rPr>
            </w:pPr>
          </w:p>
          <w:p w14:paraId="12CC1EBA" w14:textId="77777777" w:rsidR="00723004" w:rsidRDefault="00723004" w:rsidP="00723004">
            <w:pPr>
              <w:spacing w:line="276" w:lineRule="auto"/>
              <w:rPr>
                <w:rFonts w:ascii="仿宋" w:eastAsia="仿宋" w:hAnsi="仿宋" w:hint="eastAsia"/>
                <w:b/>
                <w:color w:val="0070C0"/>
                <w:szCs w:val="21"/>
              </w:rPr>
            </w:pPr>
          </w:p>
          <w:p w14:paraId="43DB2245" w14:textId="77777777" w:rsidR="006670D3" w:rsidRPr="003811CB" w:rsidRDefault="006670D3" w:rsidP="00723004">
            <w:pPr>
              <w:spacing w:line="276" w:lineRule="auto"/>
              <w:rPr>
                <w:rFonts w:ascii="仿宋" w:eastAsia="仿宋" w:hAnsi="仿宋" w:hint="eastAsia"/>
                <w:b/>
                <w:color w:val="0070C0"/>
                <w:szCs w:val="21"/>
              </w:rPr>
            </w:pPr>
          </w:p>
          <w:p w14:paraId="07211B25" w14:textId="77777777" w:rsidR="00AD34E1" w:rsidRPr="00723004" w:rsidRDefault="00AD34E1" w:rsidP="007C49DD">
            <w:pPr>
              <w:spacing w:line="276" w:lineRule="auto"/>
              <w:jc w:val="left"/>
              <w:rPr>
                <w:rFonts w:ascii="宋体" w:eastAsia="宋体" w:hAnsi="宋体" w:cs="Arial Unicode MS" w:hint="eastAsia"/>
                <w:b/>
                <w:szCs w:val="21"/>
              </w:rPr>
            </w:pPr>
          </w:p>
        </w:tc>
      </w:tr>
      <w:tr w:rsidR="00054F40" w:rsidRPr="00723004" w14:paraId="124B2C86" w14:textId="77777777" w:rsidTr="006D1C84">
        <w:trPr>
          <w:trHeight w:val="333"/>
        </w:trPr>
        <w:tc>
          <w:tcPr>
            <w:tcW w:w="8538" w:type="dxa"/>
          </w:tcPr>
          <w:p w14:paraId="57E89FE6" w14:textId="2E73EFA0" w:rsidR="00054F40" w:rsidRPr="00723004" w:rsidRDefault="004235FC" w:rsidP="004235FC">
            <w:pPr>
              <w:autoSpaceDE w:val="0"/>
              <w:autoSpaceDN w:val="0"/>
              <w:adjustRightInd w:val="0"/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</w:pPr>
            <w:r w:rsidRPr="00723004">
              <w:rPr>
                <w:rFonts w:ascii="宋体" w:eastAsia="宋体" w:hAnsi="宋体" w:cs="Arial"/>
                <w:b/>
                <w:kern w:val="0"/>
                <w:sz w:val="24"/>
                <w:szCs w:val="24"/>
              </w:rPr>
              <w:lastRenderedPageBreak/>
              <w:t>3.</w:t>
            </w:r>
            <w:r w:rsidR="005B751A" w:rsidRPr="00723004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 xml:space="preserve"> </w:t>
            </w:r>
            <w:r w:rsidR="006D1C84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>专利与</w:t>
            </w:r>
            <w:r w:rsidR="00FB10F5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>曾获奖项</w:t>
            </w:r>
            <w:r w:rsidR="006D1C84">
              <w:rPr>
                <w:rFonts w:ascii="宋体" w:eastAsia="宋体" w:hAnsi="宋体" w:cs="Arial" w:hint="eastAsia"/>
                <w:b/>
                <w:kern w:val="0"/>
                <w:sz w:val="24"/>
                <w:szCs w:val="24"/>
              </w:rPr>
              <w:t>10%</w:t>
            </w:r>
          </w:p>
        </w:tc>
      </w:tr>
      <w:tr w:rsidR="00054F40" w:rsidRPr="00723004" w14:paraId="62C6404B" w14:textId="77777777" w:rsidTr="006D1C84">
        <w:trPr>
          <w:trHeight w:val="1529"/>
        </w:trPr>
        <w:tc>
          <w:tcPr>
            <w:tcW w:w="8538" w:type="dxa"/>
          </w:tcPr>
          <w:p w14:paraId="7E0968C7" w14:textId="77777777" w:rsidR="00723004" w:rsidRPr="003811CB" w:rsidRDefault="00723004" w:rsidP="00723004">
            <w:pPr>
              <w:spacing w:line="276" w:lineRule="auto"/>
              <w:rPr>
                <w:rFonts w:ascii="仿宋" w:eastAsia="仿宋" w:hAnsi="仿宋" w:hint="eastAsia"/>
                <w:b/>
                <w:color w:val="0070C0"/>
                <w:szCs w:val="21"/>
              </w:rPr>
            </w:pPr>
          </w:p>
          <w:p w14:paraId="74EFF6B1" w14:textId="77777777" w:rsidR="006D1C84" w:rsidRDefault="006D1C84" w:rsidP="005B751A">
            <w:pPr>
              <w:spacing w:line="276" w:lineRule="auto"/>
              <w:rPr>
                <w:rFonts w:ascii="宋体" w:eastAsia="宋体" w:hAnsi="宋体" w:hint="eastAsia"/>
                <w:b/>
                <w:szCs w:val="21"/>
              </w:rPr>
            </w:pPr>
          </w:p>
          <w:p w14:paraId="59E9104B" w14:textId="77777777" w:rsidR="00A367DD" w:rsidRDefault="00A367DD" w:rsidP="005B751A">
            <w:pPr>
              <w:spacing w:line="276" w:lineRule="auto"/>
              <w:rPr>
                <w:rFonts w:ascii="宋体" w:eastAsia="宋体" w:hAnsi="宋体" w:hint="eastAsia"/>
                <w:b/>
                <w:szCs w:val="21"/>
              </w:rPr>
            </w:pPr>
          </w:p>
          <w:p w14:paraId="7F57B4F6" w14:textId="1A12A02B" w:rsidR="006D1C84" w:rsidRPr="00723004" w:rsidRDefault="006D1C84" w:rsidP="005B751A">
            <w:pPr>
              <w:spacing w:line="276" w:lineRule="auto"/>
              <w:rPr>
                <w:rFonts w:ascii="宋体" w:eastAsia="宋体" w:hAnsi="宋体" w:hint="eastAsia"/>
                <w:b/>
                <w:szCs w:val="21"/>
              </w:rPr>
            </w:pPr>
            <w:r w:rsidRPr="006D1C84">
              <w:rPr>
                <w:rFonts w:ascii="仿宋" w:eastAsia="仿宋" w:hAnsi="仿宋" w:cs="Arial Unicode MS"/>
                <w:bCs/>
                <w:color w:val="0070C0"/>
                <w:szCs w:val="21"/>
              </w:rPr>
              <w:t>（填报此项需</w:t>
            </w:r>
            <w:r w:rsidRPr="006D1C84">
              <w:rPr>
                <w:rFonts w:ascii="仿宋" w:eastAsia="仿宋" w:hAnsi="仿宋" w:cs="Arial Unicode MS" w:hint="eastAsia"/>
                <w:bCs/>
                <w:color w:val="0070C0"/>
                <w:szCs w:val="21"/>
              </w:rPr>
              <w:t>附专利证书或获奖证书</w:t>
            </w:r>
            <w:r w:rsidRPr="006D1C84">
              <w:rPr>
                <w:rFonts w:ascii="仿宋" w:eastAsia="仿宋" w:hAnsi="仿宋" w:cs="Arial Unicode MS"/>
                <w:bCs/>
                <w:color w:val="0070C0"/>
                <w:szCs w:val="21"/>
              </w:rPr>
              <w:t>）</w:t>
            </w:r>
          </w:p>
        </w:tc>
      </w:tr>
    </w:tbl>
    <w:p w14:paraId="4EB05CC4" w14:textId="77777777" w:rsidR="006670D3" w:rsidRDefault="006670D3" w:rsidP="001315F3">
      <w:pPr>
        <w:autoSpaceDE w:val="0"/>
        <w:autoSpaceDN w:val="0"/>
        <w:adjustRightInd w:val="0"/>
        <w:spacing w:line="480" w:lineRule="auto"/>
        <w:rPr>
          <w:rFonts w:ascii="宋体" w:eastAsia="宋体" w:hAnsi="宋体" w:cs="Arial" w:hint="eastAsia"/>
          <w:b/>
          <w:bCs/>
          <w:kern w:val="0"/>
          <w:sz w:val="18"/>
          <w:szCs w:val="18"/>
        </w:rPr>
      </w:pPr>
    </w:p>
    <w:p w14:paraId="5D4B13A9" w14:textId="40F14E69" w:rsidR="006670D3" w:rsidRPr="006670D3" w:rsidRDefault="006670D3" w:rsidP="006670D3">
      <w:pPr>
        <w:pStyle w:val="a3"/>
        <w:numPr>
          <w:ilvl w:val="0"/>
          <w:numId w:val="25"/>
        </w:numPr>
        <w:autoSpaceDE w:val="0"/>
        <w:autoSpaceDN w:val="0"/>
        <w:adjustRightInd w:val="0"/>
        <w:ind w:firstLineChars="0"/>
        <w:rPr>
          <w:rFonts w:ascii="宋体" w:eastAsia="宋体" w:hAnsi="宋体" w:cs="Arial" w:hint="eastAsia"/>
          <w:b/>
          <w:kern w:val="0"/>
          <w:sz w:val="24"/>
          <w:szCs w:val="24"/>
        </w:rPr>
      </w:pPr>
      <w:r>
        <w:rPr>
          <w:rFonts w:ascii="宋体" w:eastAsia="宋体" w:hAnsi="宋体" w:cs="Arial" w:hint="eastAsia"/>
          <w:b/>
          <w:kern w:val="0"/>
          <w:sz w:val="24"/>
          <w:szCs w:val="24"/>
        </w:rPr>
        <w:t>申报指南</w:t>
      </w:r>
    </w:p>
    <w:p w14:paraId="0E3128E6" w14:textId="687DD133" w:rsidR="005C7A30" w:rsidRPr="006670D3" w:rsidRDefault="001315F3" w:rsidP="006670D3">
      <w:pPr>
        <w:pStyle w:val="a3"/>
        <w:numPr>
          <w:ilvl w:val="0"/>
          <w:numId w:val="27"/>
        </w:numPr>
        <w:autoSpaceDE w:val="0"/>
        <w:autoSpaceDN w:val="0"/>
        <w:adjustRightInd w:val="0"/>
        <w:spacing w:line="480" w:lineRule="auto"/>
        <w:ind w:firstLineChars="0"/>
        <w:rPr>
          <w:rFonts w:asciiTheme="minorEastAsia" w:hAnsiTheme="minorEastAsia" w:cs="Arial" w:hint="eastAsia"/>
          <w:kern w:val="0"/>
          <w:szCs w:val="21"/>
        </w:rPr>
      </w:pPr>
      <w:r w:rsidRPr="006670D3">
        <w:rPr>
          <w:rFonts w:asciiTheme="minorEastAsia" w:hAnsiTheme="minorEastAsia" w:cs="Arial" w:hint="eastAsia"/>
          <w:b/>
          <w:bCs/>
          <w:kern w:val="0"/>
          <w:szCs w:val="21"/>
        </w:rPr>
        <w:t>如何</w:t>
      </w:r>
      <w:r w:rsidR="00A367DD">
        <w:rPr>
          <w:rFonts w:asciiTheme="minorEastAsia" w:hAnsiTheme="minorEastAsia" w:cs="Arial" w:hint="eastAsia"/>
          <w:b/>
          <w:bCs/>
          <w:kern w:val="0"/>
          <w:szCs w:val="21"/>
        </w:rPr>
        <w:t>申报</w:t>
      </w:r>
      <w:r w:rsidR="005C7A30" w:rsidRPr="006670D3">
        <w:rPr>
          <w:rFonts w:asciiTheme="minorEastAsia" w:hAnsiTheme="minorEastAsia" w:cs="Arial" w:hint="eastAsia"/>
          <w:b/>
          <w:bCs/>
          <w:kern w:val="0"/>
          <w:szCs w:val="21"/>
        </w:rPr>
        <w:t>：</w:t>
      </w:r>
      <w:r w:rsidR="005C7A30" w:rsidRPr="006670D3">
        <w:rPr>
          <w:rFonts w:asciiTheme="minorEastAsia" w:hAnsiTheme="minorEastAsia" w:cs="Arial" w:hint="eastAsia"/>
          <w:kern w:val="0"/>
          <w:szCs w:val="21"/>
        </w:rPr>
        <w:t>请将表格填写后</w:t>
      </w:r>
      <w:r w:rsidR="006670D3">
        <w:rPr>
          <w:rFonts w:asciiTheme="minorEastAsia" w:hAnsiTheme="minorEastAsia" w:cs="Arial" w:hint="eastAsia"/>
          <w:kern w:val="0"/>
          <w:szCs w:val="21"/>
        </w:rPr>
        <w:t>，</w:t>
      </w:r>
      <w:r w:rsidR="006670D3" w:rsidRPr="006670D3">
        <w:rPr>
          <w:rFonts w:asciiTheme="minorEastAsia" w:hAnsiTheme="minorEastAsia" w:cs="Arial" w:hint="eastAsia"/>
          <w:b/>
          <w:bCs/>
          <w:kern w:val="0"/>
          <w:szCs w:val="21"/>
        </w:rPr>
        <w:t>与附件一起</w:t>
      </w:r>
      <w:r w:rsidR="005C7A30" w:rsidRPr="006670D3">
        <w:rPr>
          <w:rFonts w:asciiTheme="minorEastAsia" w:hAnsiTheme="minorEastAsia" w:cs="Arial" w:hint="eastAsia"/>
          <w:kern w:val="0"/>
          <w:szCs w:val="21"/>
        </w:rPr>
        <w:t>发送至</w:t>
      </w:r>
      <w:r w:rsidR="006D1C84" w:rsidRPr="006670D3">
        <w:rPr>
          <w:rFonts w:asciiTheme="minorEastAsia" w:hAnsiTheme="minorEastAsia" w:cs="Arial"/>
          <w:kern w:val="0"/>
          <w:szCs w:val="21"/>
        </w:rPr>
        <w:t>上海荷瑞展览有限公司</w:t>
      </w:r>
      <w:r w:rsidR="006D1C84" w:rsidRPr="006670D3">
        <w:rPr>
          <w:rFonts w:asciiTheme="minorEastAsia" w:hAnsiTheme="minorEastAsia" w:cs="Arial" w:hint="eastAsia"/>
          <w:kern w:val="0"/>
          <w:szCs w:val="21"/>
        </w:rPr>
        <w:t>邮箱</w:t>
      </w:r>
      <w:r w:rsidRPr="006670D3">
        <w:rPr>
          <w:rFonts w:asciiTheme="minorEastAsia" w:hAnsiTheme="minorEastAsia" w:cs="Arial" w:hint="eastAsia"/>
          <w:kern w:val="0"/>
          <w:szCs w:val="21"/>
        </w:rPr>
        <w:t>：</w:t>
      </w:r>
    </w:p>
    <w:p w14:paraId="276EA391" w14:textId="4C306247" w:rsidR="006D1C84" w:rsidRPr="00987468" w:rsidRDefault="006D1C84" w:rsidP="006D1C84">
      <w:pPr>
        <w:autoSpaceDE w:val="0"/>
        <w:autoSpaceDN w:val="0"/>
        <w:adjustRightInd w:val="0"/>
        <w:spacing w:line="276" w:lineRule="auto"/>
        <w:ind w:left="420" w:firstLine="420"/>
        <w:rPr>
          <w:rFonts w:asciiTheme="minorEastAsia" w:hAnsiTheme="minorEastAsia" w:cs="Arial" w:hint="eastAsia"/>
          <w:kern w:val="0"/>
          <w:szCs w:val="21"/>
        </w:rPr>
      </w:pPr>
      <w:r w:rsidRPr="00987468">
        <w:rPr>
          <w:rFonts w:asciiTheme="minorEastAsia" w:hAnsiTheme="minorEastAsia" w:cs="Arial" w:hint="eastAsia"/>
          <w:kern w:val="0"/>
          <w:szCs w:val="21"/>
        </w:rPr>
        <w:t>联系人：</w:t>
      </w:r>
      <w:r w:rsidR="00987468" w:rsidRPr="00987468">
        <w:rPr>
          <w:rFonts w:asciiTheme="minorEastAsia" w:hAnsiTheme="minorEastAsia" w:cs="Arial" w:hint="eastAsia"/>
          <w:kern w:val="0"/>
          <w:szCs w:val="21"/>
        </w:rPr>
        <w:t>陆先生</w:t>
      </w:r>
    </w:p>
    <w:p w14:paraId="41E14085" w14:textId="57B20E70" w:rsidR="005C7A30" w:rsidRPr="00987468" w:rsidRDefault="006D1C84" w:rsidP="005C7A30">
      <w:pPr>
        <w:autoSpaceDE w:val="0"/>
        <w:autoSpaceDN w:val="0"/>
        <w:adjustRightInd w:val="0"/>
        <w:spacing w:line="276" w:lineRule="auto"/>
        <w:ind w:left="420" w:firstLine="420"/>
        <w:rPr>
          <w:rFonts w:asciiTheme="minorEastAsia" w:hAnsiTheme="minorEastAsia" w:cs="Arial" w:hint="eastAsia"/>
          <w:kern w:val="0"/>
          <w:szCs w:val="21"/>
        </w:rPr>
      </w:pPr>
      <w:r w:rsidRPr="00987468">
        <w:rPr>
          <w:rFonts w:asciiTheme="minorEastAsia" w:hAnsiTheme="minorEastAsia" w:cs="Arial" w:hint="eastAsia"/>
          <w:kern w:val="0"/>
          <w:szCs w:val="21"/>
        </w:rPr>
        <w:t>邮箱：</w:t>
      </w:r>
      <w:r w:rsidR="005C7A30" w:rsidRPr="00987468">
        <w:rPr>
          <w:rFonts w:asciiTheme="minorEastAsia" w:hAnsiTheme="minorEastAsia" w:cs="Arial" w:hint="eastAsia"/>
          <w:kern w:val="0"/>
          <w:szCs w:val="21"/>
        </w:rPr>
        <w:t xml:space="preserve"> </w:t>
      </w:r>
      <w:hyperlink r:id="rId8" w:history="1">
        <w:r w:rsidR="00987468" w:rsidRPr="00987468">
          <w:t>Wizard@wietecchina.cn</w:t>
        </w:r>
      </w:hyperlink>
    </w:p>
    <w:p w14:paraId="79751048" w14:textId="69056BAC" w:rsidR="005C7A30" w:rsidRPr="00987468" w:rsidRDefault="006D1C84" w:rsidP="005C7A30">
      <w:pPr>
        <w:autoSpaceDE w:val="0"/>
        <w:autoSpaceDN w:val="0"/>
        <w:adjustRightInd w:val="0"/>
        <w:spacing w:line="276" w:lineRule="auto"/>
        <w:ind w:left="420" w:firstLine="420"/>
        <w:rPr>
          <w:rFonts w:asciiTheme="minorEastAsia" w:hAnsiTheme="minorEastAsia" w:cs="Arial" w:hint="eastAsia"/>
          <w:kern w:val="0"/>
          <w:szCs w:val="21"/>
        </w:rPr>
      </w:pPr>
      <w:r w:rsidRPr="00987468">
        <w:rPr>
          <w:rFonts w:asciiTheme="minorEastAsia" w:hAnsiTheme="minorEastAsia" w:cs="Arial"/>
          <w:kern w:val="0"/>
          <w:szCs w:val="21"/>
        </w:rPr>
        <w:t>联系电话：</w:t>
      </w:r>
      <w:r w:rsidR="00987468" w:rsidRPr="00987468">
        <w:rPr>
          <w:rFonts w:asciiTheme="minorEastAsia" w:hAnsiTheme="minorEastAsia" w:cs="Arial"/>
          <w:kern w:val="0"/>
          <w:szCs w:val="21"/>
        </w:rPr>
        <w:t>021-33236265</w:t>
      </w:r>
      <w:r w:rsidR="00987468" w:rsidRPr="00987468">
        <w:rPr>
          <w:rFonts w:asciiTheme="minorEastAsia" w:hAnsiTheme="minorEastAsia" w:cs="Arial" w:hint="eastAsia"/>
          <w:kern w:val="0"/>
          <w:szCs w:val="21"/>
        </w:rPr>
        <w:t>/</w:t>
      </w:r>
      <w:r w:rsidR="00987468" w:rsidRPr="00987468">
        <w:rPr>
          <w:rFonts w:asciiTheme="minorEastAsia" w:hAnsiTheme="minorEastAsia" w:cs="Arial"/>
          <w:kern w:val="0"/>
          <w:szCs w:val="21"/>
        </w:rPr>
        <w:t>15000507890</w:t>
      </w:r>
    </w:p>
    <w:p w14:paraId="6A695760" w14:textId="77777777" w:rsidR="006670D3" w:rsidRPr="006670D3" w:rsidRDefault="006670D3" w:rsidP="005C7A30">
      <w:pPr>
        <w:autoSpaceDE w:val="0"/>
        <w:autoSpaceDN w:val="0"/>
        <w:adjustRightInd w:val="0"/>
        <w:spacing w:line="276" w:lineRule="auto"/>
        <w:ind w:left="420" w:firstLine="420"/>
        <w:rPr>
          <w:rFonts w:asciiTheme="minorEastAsia" w:hAnsiTheme="minorEastAsia" w:cs="Arial" w:hint="eastAsia"/>
          <w:color w:val="EE0000"/>
          <w:kern w:val="0"/>
          <w:szCs w:val="21"/>
        </w:rPr>
      </w:pPr>
    </w:p>
    <w:p w14:paraId="1AFE9A23" w14:textId="691D6680" w:rsidR="005C7A30" w:rsidRPr="006670D3" w:rsidRDefault="005C7A30" w:rsidP="006670D3">
      <w:pPr>
        <w:pStyle w:val="a3"/>
        <w:numPr>
          <w:ilvl w:val="0"/>
          <w:numId w:val="27"/>
        </w:numPr>
        <w:autoSpaceDE w:val="0"/>
        <w:autoSpaceDN w:val="0"/>
        <w:adjustRightInd w:val="0"/>
        <w:spacing w:line="480" w:lineRule="auto"/>
        <w:ind w:firstLineChars="0"/>
        <w:rPr>
          <w:rFonts w:asciiTheme="minorEastAsia" w:hAnsiTheme="minorEastAsia" w:cs="Arial" w:hint="eastAsia"/>
          <w:b/>
          <w:bCs/>
          <w:kern w:val="0"/>
          <w:szCs w:val="21"/>
        </w:rPr>
      </w:pPr>
      <w:r w:rsidRPr="006670D3">
        <w:rPr>
          <w:rFonts w:asciiTheme="minorEastAsia" w:hAnsiTheme="minorEastAsia" w:cs="Arial" w:hint="eastAsia"/>
          <w:b/>
          <w:bCs/>
          <w:kern w:val="0"/>
          <w:szCs w:val="21"/>
        </w:rPr>
        <w:t>截止日期：</w:t>
      </w:r>
      <w:r w:rsidRPr="006670D3">
        <w:rPr>
          <w:rFonts w:asciiTheme="minorEastAsia" w:hAnsiTheme="minorEastAsia" w:cs="Arial" w:hint="eastAsia"/>
          <w:kern w:val="0"/>
          <w:szCs w:val="21"/>
        </w:rPr>
        <w:t>202</w:t>
      </w:r>
      <w:r w:rsidR="006D1C84" w:rsidRPr="006670D3">
        <w:rPr>
          <w:rFonts w:asciiTheme="minorEastAsia" w:hAnsiTheme="minorEastAsia" w:cs="Arial" w:hint="eastAsia"/>
          <w:kern w:val="0"/>
          <w:szCs w:val="21"/>
        </w:rPr>
        <w:t>6</w:t>
      </w:r>
      <w:r w:rsidRPr="006670D3">
        <w:rPr>
          <w:rFonts w:asciiTheme="minorEastAsia" w:hAnsiTheme="minorEastAsia" w:cs="Arial" w:hint="eastAsia"/>
          <w:kern w:val="0"/>
          <w:szCs w:val="21"/>
        </w:rPr>
        <w:t>年</w:t>
      </w:r>
      <w:r w:rsidR="006D1C84" w:rsidRPr="006670D3">
        <w:rPr>
          <w:rFonts w:asciiTheme="minorEastAsia" w:hAnsiTheme="minorEastAsia" w:cs="Arial" w:hint="eastAsia"/>
          <w:kern w:val="0"/>
          <w:szCs w:val="21"/>
        </w:rPr>
        <w:t>5</w:t>
      </w:r>
      <w:r w:rsidRPr="006670D3">
        <w:rPr>
          <w:rFonts w:asciiTheme="minorEastAsia" w:hAnsiTheme="minorEastAsia" w:cs="Arial" w:hint="eastAsia"/>
          <w:kern w:val="0"/>
          <w:szCs w:val="21"/>
        </w:rPr>
        <w:t>月</w:t>
      </w:r>
      <w:r w:rsidR="006D1C84" w:rsidRPr="006670D3">
        <w:rPr>
          <w:rFonts w:asciiTheme="minorEastAsia" w:hAnsiTheme="minorEastAsia" w:cs="Arial" w:hint="eastAsia"/>
          <w:kern w:val="0"/>
          <w:szCs w:val="21"/>
        </w:rPr>
        <w:t>15</w:t>
      </w:r>
      <w:r w:rsidRPr="006670D3">
        <w:rPr>
          <w:rFonts w:asciiTheme="minorEastAsia" w:hAnsiTheme="minorEastAsia" w:cs="Arial" w:hint="eastAsia"/>
          <w:kern w:val="0"/>
          <w:szCs w:val="21"/>
        </w:rPr>
        <w:t>日</w:t>
      </w:r>
    </w:p>
    <w:p w14:paraId="346BED7C" w14:textId="1292FB82" w:rsidR="005C7A30" w:rsidRPr="006670D3" w:rsidRDefault="006670D3" w:rsidP="005C7A30">
      <w:pPr>
        <w:autoSpaceDE w:val="0"/>
        <w:autoSpaceDN w:val="0"/>
        <w:adjustRightInd w:val="0"/>
        <w:spacing w:line="480" w:lineRule="auto"/>
        <w:rPr>
          <w:rFonts w:asciiTheme="minorEastAsia" w:hAnsiTheme="minorEastAsia" w:cs="Arial" w:hint="eastAsia"/>
          <w:b/>
          <w:bCs/>
          <w:kern w:val="0"/>
          <w:szCs w:val="21"/>
        </w:rPr>
      </w:pPr>
      <w:r w:rsidRPr="006670D3">
        <w:rPr>
          <w:rFonts w:asciiTheme="minorEastAsia" w:hAnsiTheme="minorEastAsia" w:cs="Arial" w:hint="eastAsia"/>
          <w:b/>
          <w:bCs/>
          <w:kern w:val="0"/>
          <w:szCs w:val="21"/>
        </w:rPr>
        <w:t xml:space="preserve">3. </w:t>
      </w:r>
      <w:r w:rsidR="005C7A30" w:rsidRPr="006670D3">
        <w:rPr>
          <w:rFonts w:asciiTheme="minorEastAsia" w:hAnsiTheme="minorEastAsia" w:cs="Arial" w:hint="eastAsia"/>
          <w:b/>
          <w:bCs/>
          <w:kern w:val="0"/>
          <w:szCs w:val="21"/>
        </w:rPr>
        <w:t>提交要求：</w:t>
      </w:r>
    </w:p>
    <w:p w14:paraId="2B826D70" w14:textId="7EE41CBF" w:rsidR="005C7A30" w:rsidRPr="006670D3" w:rsidRDefault="005C7A30" w:rsidP="006670D3">
      <w:pPr>
        <w:pStyle w:val="a3"/>
        <w:numPr>
          <w:ilvl w:val="1"/>
          <w:numId w:val="30"/>
        </w:numPr>
        <w:autoSpaceDE w:val="0"/>
        <w:autoSpaceDN w:val="0"/>
        <w:adjustRightInd w:val="0"/>
        <w:spacing w:line="276" w:lineRule="auto"/>
        <w:ind w:firstLineChars="0"/>
        <w:rPr>
          <w:rFonts w:asciiTheme="minorEastAsia" w:hAnsiTheme="minorEastAsia" w:cs="Arial" w:hint="eastAsia"/>
          <w:kern w:val="0"/>
          <w:szCs w:val="21"/>
        </w:rPr>
      </w:pPr>
      <w:r w:rsidRPr="006670D3">
        <w:rPr>
          <w:rFonts w:asciiTheme="minorEastAsia" w:hAnsiTheme="minorEastAsia" w:cs="Arial" w:hint="eastAsia"/>
          <w:kern w:val="0"/>
          <w:szCs w:val="21"/>
        </w:rPr>
        <w:t>本申报表（必需）</w:t>
      </w:r>
    </w:p>
    <w:p w14:paraId="45AD2ECA" w14:textId="0CB3895E" w:rsidR="005C7A30" w:rsidRPr="006670D3" w:rsidRDefault="005C7A30" w:rsidP="006670D3">
      <w:pPr>
        <w:pStyle w:val="a3"/>
        <w:numPr>
          <w:ilvl w:val="1"/>
          <w:numId w:val="30"/>
        </w:numPr>
        <w:autoSpaceDE w:val="0"/>
        <w:autoSpaceDN w:val="0"/>
        <w:adjustRightInd w:val="0"/>
        <w:spacing w:line="276" w:lineRule="auto"/>
        <w:ind w:firstLineChars="0"/>
        <w:rPr>
          <w:rFonts w:asciiTheme="minorEastAsia" w:hAnsiTheme="minorEastAsia" w:cs="Arial" w:hint="eastAsia"/>
          <w:kern w:val="0"/>
          <w:szCs w:val="21"/>
        </w:rPr>
      </w:pPr>
      <w:r w:rsidRPr="006670D3">
        <w:rPr>
          <w:rFonts w:asciiTheme="minorEastAsia" w:hAnsiTheme="minorEastAsia" w:cs="Arial" w:hint="eastAsia"/>
          <w:kern w:val="0"/>
          <w:szCs w:val="21"/>
        </w:rPr>
        <w:t>附件 - 产品高清图片（必需）</w:t>
      </w:r>
    </w:p>
    <w:p w14:paraId="47C3B546" w14:textId="34DB225E" w:rsidR="006D1C84" w:rsidRPr="006670D3" w:rsidRDefault="006D1C84" w:rsidP="006670D3">
      <w:pPr>
        <w:pStyle w:val="a3"/>
        <w:numPr>
          <w:ilvl w:val="1"/>
          <w:numId w:val="30"/>
        </w:numPr>
        <w:autoSpaceDE w:val="0"/>
        <w:autoSpaceDN w:val="0"/>
        <w:adjustRightInd w:val="0"/>
        <w:spacing w:line="276" w:lineRule="auto"/>
        <w:ind w:firstLineChars="0"/>
        <w:rPr>
          <w:rFonts w:asciiTheme="minorEastAsia" w:hAnsiTheme="minorEastAsia" w:cs="Arial" w:hint="eastAsia"/>
          <w:kern w:val="0"/>
          <w:szCs w:val="21"/>
        </w:rPr>
      </w:pPr>
      <w:r w:rsidRPr="006670D3">
        <w:rPr>
          <w:rFonts w:asciiTheme="minorEastAsia" w:hAnsiTheme="minorEastAsia" w:cs="Arial" w:hint="eastAsia"/>
          <w:kern w:val="0"/>
          <w:szCs w:val="21"/>
        </w:rPr>
        <w:t>附件 - 专利证书或获奖证书（必需）</w:t>
      </w:r>
    </w:p>
    <w:p w14:paraId="5633DEB3" w14:textId="03CDA519" w:rsidR="005C7A30" w:rsidRPr="006670D3" w:rsidRDefault="005C7A30" w:rsidP="006670D3">
      <w:pPr>
        <w:pStyle w:val="a3"/>
        <w:numPr>
          <w:ilvl w:val="1"/>
          <w:numId w:val="30"/>
        </w:numPr>
        <w:autoSpaceDE w:val="0"/>
        <w:autoSpaceDN w:val="0"/>
        <w:adjustRightInd w:val="0"/>
        <w:spacing w:line="276" w:lineRule="auto"/>
        <w:ind w:firstLineChars="0"/>
        <w:rPr>
          <w:rFonts w:asciiTheme="minorEastAsia" w:hAnsiTheme="minorEastAsia" w:cs="Arial" w:hint="eastAsia"/>
          <w:kern w:val="0"/>
          <w:szCs w:val="21"/>
        </w:rPr>
      </w:pPr>
      <w:r w:rsidRPr="006670D3">
        <w:rPr>
          <w:rFonts w:asciiTheme="minorEastAsia" w:hAnsiTheme="minorEastAsia" w:cs="Arial" w:hint="eastAsia"/>
          <w:kern w:val="0"/>
          <w:szCs w:val="21"/>
        </w:rPr>
        <w:t>附件 - 产品说明书、性能检测报告、产品应用案例、用户使用证明</w:t>
      </w:r>
      <w:r w:rsidR="001315F3" w:rsidRPr="006670D3">
        <w:rPr>
          <w:rFonts w:asciiTheme="minorEastAsia" w:hAnsiTheme="minorEastAsia" w:cs="Arial" w:hint="eastAsia"/>
          <w:kern w:val="0"/>
          <w:szCs w:val="21"/>
        </w:rPr>
        <w:t>等（可</w:t>
      </w:r>
      <w:r w:rsidRPr="006670D3">
        <w:rPr>
          <w:rFonts w:asciiTheme="minorEastAsia" w:hAnsiTheme="minorEastAsia" w:cs="Arial" w:hint="eastAsia"/>
          <w:kern w:val="0"/>
          <w:szCs w:val="21"/>
        </w:rPr>
        <w:t>选）</w:t>
      </w:r>
    </w:p>
    <w:sectPr w:rsidR="005C7A30" w:rsidRPr="006670D3" w:rsidSect="007A7768">
      <w:footerReference w:type="default" r:id="rId9"/>
      <w:pgSz w:w="11906" w:h="16838"/>
      <w:pgMar w:top="993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8D86E" w14:textId="77777777" w:rsidR="00C4355A" w:rsidRDefault="00C4355A" w:rsidP="009E3272">
      <w:r>
        <w:separator/>
      </w:r>
    </w:p>
  </w:endnote>
  <w:endnote w:type="continuationSeparator" w:id="0">
    <w:p w14:paraId="46F19A89" w14:textId="77777777" w:rsidR="00C4355A" w:rsidRDefault="00C4355A" w:rsidP="009E3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76957404"/>
      <w:docPartObj>
        <w:docPartGallery w:val="Page Numbers (Bottom of Page)"/>
        <w:docPartUnique/>
      </w:docPartObj>
    </w:sdtPr>
    <w:sdtContent>
      <w:p w14:paraId="31C036E7" w14:textId="77777777" w:rsidR="00637FD9" w:rsidRDefault="00637FD9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2DB1" w:rsidRPr="00202DB1">
          <w:rPr>
            <w:noProof/>
            <w:lang w:val="zh-CN"/>
          </w:rPr>
          <w:t>2</w:t>
        </w:r>
        <w:r>
          <w:fldChar w:fldCharType="end"/>
        </w:r>
      </w:p>
    </w:sdtContent>
  </w:sdt>
  <w:p w14:paraId="3606FD55" w14:textId="77777777" w:rsidR="00637FD9" w:rsidRDefault="00637FD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FC1C3" w14:textId="77777777" w:rsidR="00C4355A" w:rsidRDefault="00C4355A" w:rsidP="009E3272">
      <w:r>
        <w:separator/>
      </w:r>
    </w:p>
  </w:footnote>
  <w:footnote w:type="continuationSeparator" w:id="0">
    <w:p w14:paraId="25593A45" w14:textId="77777777" w:rsidR="00C4355A" w:rsidRDefault="00C4355A" w:rsidP="009E3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A6D69"/>
    <w:multiLevelType w:val="hybridMultilevel"/>
    <w:tmpl w:val="410256F0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D851DF"/>
    <w:multiLevelType w:val="hybridMultilevel"/>
    <w:tmpl w:val="346A10CE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ED73A9"/>
    <w:multiLevelType w:val="hybridMultilevel"/>
    <w:tmpl w:val="CC9C39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5F4521"/>
    <w:multiLevelType w:val="hybridMultilevel"/>
    <w:tmpl w:val="A4D053B8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8EE0AC1"/>
    <w:multiLevelType w:val="hybridMultilevel"/>
    <w:tmpl w:val="7A267A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7201DFC"/>
    <w:multiLevelType w:val="hybridMultilevel"/>
    <w:tmpl w:val="2512A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201FCF"/>
    <w:multiLevelType w:val="hybridMultilevel"/>
    <w:tmpl w:val="22F0DE2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8044BD2"/>
    <w:multiLevelType w:val="hybridMultilevel"/>
    <w:tmpl w:val="17F0CCBE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2964116C"/>
    <w:multiLevelType w:val="hybridMultilevel"/>
    <w:tmpl w:val="41F495F4"/>
    <w:lvl w:ilvl="0" w:tplc="3162CF7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2BD84B2B"/>
    <w:multiLevelType w:val="hybridMultilevel"/>
    <w:tmpl w:val="90E08CF0"/>
    <w:lvl w:ilvl="0" w:tplc="3E883820">
      <w:start w:val="1"/>
      <w:numFmt w:val="decimal"/>
      <w:lvlText w:val="%1．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2D7113B8"/>
    <w:multiLevelType w:val="hybridMultilevel"/>
    <w:tmpl w:val="D9F4F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415"/>
    <w:multiLevelType w:val="hybridMultilevel"/>
    <w:tmpl w:val="2676C86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2E8E34E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FF57968"/>
    <w:multiLevelType w:val="hybridMultilevel"/>
    <w:tmpl w:val="AACE3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74402C"/>
    <w:multiLevelType w:val="hybridMultilevel"/>
    <w:tmpl w:val="4F62BB14"/>
    <w:lvl w:ilvl="0" w:tplc="0409000B">
      <w:start w:val="1"/>
      <w:numFmt w:val="bullet"/>
      <w:lvlText w:val=""/>
      <w:lvlJc w:val="left"/>
      <w:pPr>
        <w:ind w:left="846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926480"/>
    <w:multiLevelType w:val="hybridMultilevel"/>
    <w:tmpl w:val="E46A4858"/>
    <w:lvl w:ilvl="0" w:tplc="D6DEA2D8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CDC7C05"/>
    <w:multiLevelType w:val="hybridMultilevel"/>
    <w:tmpl w:val="8C1227D8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418B4073"/>
    <w:multiLevelType w:val="hybridMultilevel"/>
    <w:tmpl w:val="8CB46F36"/>
    <w:lvl w:ilvl="0" w:tplc="00C0129E">
      <w:start w:val="1"/>
      <w:numFmt w:val="decimal"/>
      <w:lvlText w:val="（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86A3C7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D044D6E"/>
    <w:multiLevelType w:val="hybridMultilevel"/>
    <w:tmpl w:val="A306C53E"/>
    <w:lvl w:ilvl="0" w:tplc="98DCC34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84D4530C">
      <w:start w:val="1"/>
      <w:numFmt w:val="decimal"/>
      <w:lvlText w:val="%2)"/>
      <w:lvlJc w:val="left"/>
      <w:pPr>
        <w:ind w:left="86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4D0927B8"/>
    <w:multiLevelType w:val="hybridMultilevel"/>
    <w:tmpl w:val="757809A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6A5EECA"/>
    <w:multiLevelType w:val="singleLevel"/>
    <w:tmpl w:val="56A5EECA"/>
    <w:lvl w:ilvl="0">
      <w:start w:val="1"/>
      <w:numFmt w:val="chineseCounting"/>
      <w:suff w:val="nothing"/>
      <w:lvlText w:val="%1、"/>
      <w:lvlJc w:val="left"/>
    </w:lvl>
  </w:abstractNum>
  <w:abstractNum w:abstractNumId="22" w15:restartNumberingAfterBreak="0">
    <w:nsid w:val="5D27642E"/>
    <w:multiLevelType w:val="hybridMultilevel"/>
    <w:tmpl w:val="FE2ECABE"/>
    <w:lvl w:ilvl="0" w:tplc="5FFA779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5E5D6ADC"/>
    <w:multiLevelType w:val="hybridMultilevel"/>
    <w:tmpl w:val="AFB68F46"/>
    <w:lvl w:ilvl="0" w:tplc="21EC9FD6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F866F17"/>
    <w:multiLevelType w:val="hybridMultilevel"/>
    <w:tmpl w:val="4D367D8C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94A0B51"/>
    <w:multiLevelType w:val="hybridMultilevel"/>
    <w:tmpl w:val="33F810E6"/>
    <w:lvl w:ilvl="0" w:tplc="31CA8A8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6DBD4CCB"/>
    <w:multiLevelType w:val="hybridMultilevel"/>
    <w:tmpl w:val="15FE002C"/>
    <w:lvl w:ilvl="0" w:tplc="FFFFFFFF">
      <w:start w:val="1"/>
      <w:numFmt w:val="decimal"/>
      <w:lvlText w:val="%1)"/>
      <w:lvlJc w:val="left"/>
      <w:pPr>
        <w:ind w:left="440" w:hanging="440"/>
      </w:pPr>
    </w:lvl>
    <w:lvl w:ilvl="1" w:tplc="04090011">
      <w:start w:val="1"/>
      <w:numFmt w:val="decimal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738872B4"/>
    <w:multiLevelType w:val="hybridMultilevel"/>
    <w:tmpl w:val="698236B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94A68CB"/>
    <w:multiLevelType w:val="hybridMultilevel"/>
    <w:tmpl w:val="22C2B2C6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610434910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20051013">
    <w:abstractNumId w:val="21"/>
  </w:num>
  <w:num w:numId="3" w16cid:durableId="593786007">
    <w:abstractNumId w:val="9"/>
  </w:num>
  <w:num w:numId="4" w16cid:durableId="1698043815">
    <w:abstractNumId w:val="5"/>
  </w:num>
  <w:num w:numId="5" w16cid:durableId="1626156410">
    <w:abstractNumId w:val="13"/>
  </w:num>
  <w:num w:numId="6" w16cid:durableId="1861891946">
    <w:abstractNumId w:val="10"/>
  </w:num>
  <w:num w:numId="7" w16cid:durableId="1948459293">
    <w:abstractNumId w:val="25"/>
  </w:num>
  <w:num w:numId="8" w16cid:durableId="1552768290">
    <w:abstractNumId w:val="20"/>
  </w:num>
  <w:num w:numId="9" w16cid:durableId="221447928">
    <w:abstractNumId w:val="14"/>
  </w:num>
  <w:num w:numId="10" w16cid:durableId="1797798307">
    <w:abstractNumId w:val="27"/>
  </w:num>
  <w:num w:numId="11" w16cid:durableId="1357270408">
    <w:abstractNumId w:val="2"/>
  </w:num>
  <w:num w:numId="12" w16cid:durableId="404033307">
    <w:abstractNumId w:val="17"/>
  </w:num>
  <w:num w:numId="13" w16cid:durableId="667711148">
    <w:abstractNumId w:val="24"/>
  </w:num>
  <w:num w:numId="14" w16cid:durableId="1403210668">
    <w:abstractNumId w:val="0"/>
  </w:num>
  <w:num w:numId="15" w16cid:durableId="837186809">
    <w:abstractNumId w:val="18"/>
  </w:num>
  <w:num w:numId="16" w16cid:durableId="1042285562">
    <w:abstractNumId w:val="12"/>
  </w:num>
  <w:num w:numId="17" w16cid:durableId="279609003">
    <w:abstractNumId w:val="3"/>
  </w:num>
  <w:num w:numId="18" w16cid:durableId="803157766">
    <w:abstractNumId w:val="23"/>
  </w:num>
  <w:num w:numId="19" w16cid:durableId="1555660561">
    <w:abstractNumId w:val="1"/>
  </w:num>
  <w:num w:numId="20" w16cid:durableId="943534696">
    <w:abstractNumId w:val="11"/>
  </w:num>
  <w:num w:numId="21" w16cid:durableId="1822884035">
    <w:abstractNumId w:val="22"/>
  </w:num>
  <w:num w:numId="22" w16cid:durableId="861751166">
    <w:abstractNumId w:val="16"/>
  </w:num>
  <w:num w:numId="23" w16cid:durableId="1628706596">
    <w:abstractNumId w:val="4"/>
  </w:num>
  <w:num w:numId="24" w16cid:durableId="1757819312">
    <w:abstractNumId w:val="6"/>
  </w:num>
  <w:num w:numId="25" w16cid:durableId="1319529429">
    <w:abstractNumId w:val="15"/>
  </w:num>
  <w:num w:numId="26" w16cid:durableId="2035961704">
    <w:abstractNumId w:val="8"/>
  </w:num>
  <w:num w:numId="27" w16cid:durableId="1105151465">
    <w:abstractNumId w:val="19"/>
  </w:num>
  <w:num w:numId="28" w16cid:durableId="125586493">
    <w:abstractNumId w:val="28"/>
  </w:num>
  <w:num w:numId="29" w16cid:durableId="1422870666">
    <w:abstractNumId w:val="7"/>
  </w:num>
  <w:num w:numId="30" w16cid:durableId="143258228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c3NzYztTAxMjJV0lEKTi0uzszPAykwNKkFAFixcPItAAAA"/>
  </w:docVars>
  <w:rsids>
    <w:rsidRoot w:val="0018284B"/>
    <w:rsid w:val="000276A6"/>
    <w:rsid w:val="00054F40"/>
    <w:rsid w:val="00071C44"/>
    <w:rsid w:val="00076DB5"/>
    <w:rsid w:val="00092A43"/>
    <w:rsid w:val="000A50BA"/>
    <w:rsid w:val="000A62CC"/>
    <w:rsid w:val="000C5995"/>
    <w:rsid w:val="000C7CB8"/>
    <w:rsid w:val="000D7AC3"/>
    <w:rsid w:val="000E0260"/>
    <w:rsid w:val="000E2712"/>
    <w:rsid w:val="000E359A"/>
    <w:rsid w:val="000E7713"/>
    <w:rsid w:val="00113C97"/>
    <w:rsid w:val="00114295"/>
    <w:rsid w:val="001315F3"/>
    <w:rsid w:val="00162F59"/>
    <w:rsid w:val="001707A5"/>
    <w:rsid w:val="00175EBD"/>
    <w:rsid w:val="001761BD"/>
    <w:rsid w:val="001810AD"/>
    <w:rsid w:val="0018284B"/>
    <w:rsid w:val="001A5EA9"/>
    <w:rsid w:val="001B6BD0"/>
    <w:rsid w:val="001B6D48"/>
    <w:rsid w:val="001C3C4D"/>
    <w:rsid w:val="001C79F3"/>
    <w:rsid w:val="001D02E1"/>
    <w:rsid w:val="001D13D4"/>
    <w:rsid w:val="001F4FD3"/>
    <w:rsid w:val="00202DB1"/>
    <w:rsid w:val="00204886"/>
    <w:rsid w:val="00205D38"/>
    <w:rsid w:val="00221702"/>
    <w:rsid w:val="00226552"/>
    <w:rsid w:val="00250E1C"/>
    <w:rsid w:val="002554A3"/>
    <w:rsid w:val="00256CDB"/>
    <w:rsid w:val="00294556"/>
    <w:rsid w:val="002A6212"/>
    <w:rsid w:val="002B3CFD"/>
    <w:rsid w:val="002B7325"/>
    <w:rsid w:val="002D2B29"/>
    <w:rsid w:val="002D46CB"/>
    <w:rsid w:val="002E73F3"/>
    <w:rsid w:val="002F094B"/>
    <w:rsid w:val="00326107"/>
    <w:rsid w:val="003447F4"/>
    <w:rsid w:val="00345337"/>
    <w:rsid w:val="00371533"/>
    <w:rsid w:val="00372B3E"/>
    <w:rsid w:val="00380133"/>
    <w:rsid w:val="003811CB"/>
    <w:rsid w:val="003815D8"/>
    <w:rsid w:val="003843D1"/>
    <w:rsid w:val="003876DE"/>
    <w:rsid w:val="00397244"/>
    <w:rsid w:val="003C49C8"/>
    <w:rsid w:val="003D09FD"/>
    <w:rsid w:val="003D1302"/>
    <w:rsid w:val="003D4981"/>
    <w:rsid w:val="003E11E1"/>
    <w:rsid w:val="003E7F10"/>
    <w:rsid w:val="0040124D"/>
    <w:rsid w:val="004235FC"/>
    <w:rsid w:val="004361DE"/>
    <w:rsid w:val="00436AD3"/>
    <w:rsid w:val="00456091"/>
    <w:rsid w:val="00466621"/>
    <w:rsid w:val="00491A08"/>
    <w:rsid w:val="004955D3"/>
    <w:rsid w:val="004A014D"/>
    <w:rsid w:val="004A4A14"/>
    <w:rsid w:val="004C04E1"/>
    <w:rsid w:val="004C2C57"/>
    <w:rsid w:val="004C6243"/>
    <w:rsid w:val="004D0657"/>
    <w:rsid w:val="004D25AE"/>
    <w:rsid w:val="004E2497"/>
    <w:rsid w:val="005432C5"/>
    <w:rsid w:val="00545EDB"/>
    <w:rsid w:val="00560441"/>
    <w:rsid w:val="00564788"/>
    <w:rsid w:val="00574693"/>
    <w:rsid w:val="00587AE6"/>
    <w:rsid w:val="005B751A"/>
    <w:rsid w:val="005B7BA5"/>
    <w:rsid w:val="005C08B4"/>
    <w:rsid w:val="005C15F7"/>
    <w:rsid w:val="005C19A8"/>
    <w:rsid w:val="005C7A30"/>
    <w:rsid w:val="005D71B2"/>
    <w:rsid w:val="005F5323"/>
    <w:rsid w:val="00612AA2"/>
    <w:rsid w:val="00620333"/>
    <w:rsid w:val="00623302"/>
    <w:rsid w:val="00625F1B"/>
    <w:rsid w:val="00630FF6"/>
    <w:rsid w:val="00637FD9"/>
    <w:rsid w:val="00650D01"/>
    <w:rsid w:val="00651F80"/>
    <w:rsid w:val="006553EC"/>
    <w:rsid w:val="006569D7"/>
    <w:rsid w:val="006626C5"/>
    <w:rsid w:val="00666804"/>
    <w:rsid w:val="006670D3"/>
    <w:rsid w:val="006725C1"/>
    <w:rsid w:val="006730C2"/>
    <w:rsid w:val="00691802"/>
    <w:rsid w:val="006B4335"/>
    <w:rsid w:val="006D1C84"/>
    <w:rsid w:val="006D3F10"/>
    <w:rsid w:val="006D63DB"/>
    <w:rsid w:val="006E104C"/>
    <w:rsid w:val="006E2237"/>
    <w:rsid w:val="0070226F"/>
    <w:rsid w:val="00716F78"/>
    <w:rsid w:val="00720CD6"/>
    <w:rsid w:val="00723004"/>
    <w:rsid w:val="007310FD"/>
    <w:rsid w:val="00745611"/>
    <w:rsid w:val="00776935"/>
    <w:rsid w:val="00786753"/>
    <w:rsid w:val="007A043C"/>
    <w:rsid w:val="007A7768"/>
    <w:rsid w:val="007A7F95"/>
    <w:rsid w:val="007B6178"/>
    <w:rsid w:val="007C4238"/>
    <w:rsid w:val="007C49DD"/>
    <w:rsid w:val="007E2163"/>
    <w:rsid w:val="007E4429"/>
    <w:rsid w:val="007E5914"/>
    <w:rsid w:val="007F3E98"/>
    <w:rsid w:val="0080139F"/>
    <w:rsid w:val="008334E8"/>
    <w:rsid w:val="0088431C"/>
    <w:rsid w:val="008854EA"/>
    <w:rsid w:val="00890AC7"/>
    <w:rsid w:val="008A6823"/>
    <w:rsid w:val="008B51E8"/>
    <w:rsid w:val="008D1D21"/>
    <w:rsid w:val="008F2D99"/>
    <w:rsid w:val="008F3EF3"/>
    <w:rsid w:val="009017DA"/>
    <w:rsid w:val="00901D43"/>
    <w:rsid w:val="00906C27"/>
    <w:rsid w:val="00906DF2"/>
    <w:rsid w:val="00906DFE"/>
    <w:rsid w:val="00917C90"/>
    <w:rsid w:val="00926DEF"/>
    <w:rsid w:val="00932654"/>
    <w:rsid w:val="00936BE5"/>
    <w:rsid w:val="00944E04"/>
    <w:rsid w:val="0096288D"/>
    <w:rsid w:val="00964EDE"/>
    <w:rsid w:val="0097040C"/>
    <w:rsid w:val="00985402"/>
    <w:rsid w:val="00987468"/>
    <w:rsid w:val="009905BB"/>
    <w:rsid w:val="00994840"/>
    <w:rsid w:val="009B1CCF"/>
    <w:rsid w:val="009B231E"/>
    <w:rsid w:val="009B67B9"/>
    <w:rsid w:val="009B71FB"/>
    <w:rsid w:val="009D0860"/>
    <w:rsid w:val="009D48BA"/>
    <w:rsid w:val="009E3272"/>
    <w:rsid w:val="009E6CC3"/>
    <w:rsid w:val="009F11E2"/>
    <w:rsid w:val="00A03DAF"/>
    <w:rsid w:val="00A21173"/>
    <w:rsid w:val="00A2456F"/>
    <w:rsid w:val="00A26097"/>
    <w:rsid w:val="00A367DD"/>
    <w:rsid w:val="00A37719"/>
    <w:rsid w:val="00A40F7E"/>
    <w:rsid w:val="00A4279D"/>
    <w:rsid w:val="00A55E0E"/>
    <w:rsid w:val="00A94D92"/>
    <w:rsid w:val="00A9767D"/>
    <w:rsid w:val="00AA7C84"/>
    <w:rsid w:val="00AC3D63"/>
    <w:rsid w:val="00AC6A5C"/>
    <w:rsid w:val="00AC6C2A"/>
    <w:rsid w:val="00AD34E1"/>
    <w:rsid w:val="00AF021F"/>
    <w:rsid w:val="00B03DB3"/>
    <w:rsid w:val="00B072D1"/>
    <w:rsid w:val="00B13DEC"/>
    <w:rsid w:val="00B156A0"/>
    <w:rsid w:val="00B22AE2"/>
    <w:rsid w:val="00B266AC"/>
    <w:rsid w:val="00B4275A"/>
    <w:rsid w:val="00B427FB"/>
    <w:rsid w:val="00B573CD"/>
    <w:rsid w:val="00B61E61"/>
    <w:rsid w:val="00B6254A"/>
    <w:rsid w:val="00B62EFB"/>
    <w:rsid w:val="00B72FE8"/>
    <w:rsid w:val="00B83080"/>
    <w:rsid w:val="00B85841"/>
    <w:rsid w:val="00B933AD"/>
    <w:rsid w:val="00B94151"/>
    <w:rsid w:val="00BA0D04"/>
    <w:rsid w:val="00BA3107"/>
    <w:rsid w:val="00BA79E8"/>
    <w:rsid w:val="00BC0780"/>
    <w:rsid w:val="00BC2452"/>
    <w:rsid w:val="00BE193F"/>
    <w:rsid w:val="00C00A07"/>
    <w:rsid w:val="00C05745"/>
    <w:rsid w:val="00C24626"/>
    <w:rsid w:val="00C344EA"/>
    <w:rsid w:val="00C352D3"/>
    <w:rsid w:val="00C4355A"/>
    <w:rsid w:val="00C46436"/>
    <w:rsid w:val="00C55837"/>
    <w:rsid w:val="00C578B3"/>
    <w:rsid w:val="00C61CE7"/>
    <w:rsid w:val="00C77BF0"/>
    <w:rsid w:val="00C96B19"/>
    <w:rsid w:val="00CB3CDD"/>
    <w:rsid w:val="00CB4E5D"/>
    <w:rsid w:val="00CC0412"/>
    <w:rsid w:val="00CD2FC4"/>
    <w:rsid w:val="00CD7B49"/>
    <w:rsid w:val="00CE52E6"/>
    <w:rsid w:val="00CF1992"/>
    <w:rsid w:val="00CF472F"/>
    <w:rsid w:val="00D0065C"/>
    <w:rsid w:val="00D02C56"/>
    <w:rsid w:val="00D17309"/>
    <w:rsid w:val="00D22844"/>
    <w:rsid w:val="00D2547A"/>
    <w:rsid w:val="00D30379"/>
    <w:rsid w:val="00D47683"/>
    <w:rsid w:val="00D60EA1"/>
    <w:rsid w:val="00D62F14"/>
    <w:rsid w:val="00D63317"/>
    <w:rsid w:val="00D6402A"/>
    <w:rsid w:val="00D671B7"/>
    <w:rsid w:val="00D764BD"/>
    <w:rsid w:val="00D86980"/>
    <w:rsid w:val="00DA2DC0"/>
    <w:rsid w:val="00DB29A1"/>
    <w:rsid w:val="00DC73B9"/>
    <w:rsid w:val="00DD12FA"/>
    <w:rsid w:val="00DE2C4B"/>
    <w:rsid w:val="00DF0733"/>
    <w:rsid w:val="00DF6701"/>
    <w:rsid w:val="00E01989"/>
    <w:rsid w:val="00E0630E"/>
    <w:rsid w:val="00E117A3"/>
    <w:rsid w:val="00E11F21"/>
    <w:rsid w:val="00E25D40"/>
    <w:rsid w:val="00E4471D"/>
    <w:rsid w:val="00E83068"/>
    <w:rsid w:val="00E837B5"/>
    <w:rsid w:val="00E83800"/>
    <w:rsid w:val="00E96D78"/>
    <w:rsid w:val="00EB3C67"/>
    <w:rsid w:val="00EC604A"/>
    <w:rsid w:val="00EF42CA"/>
    <w:rsid w:val="00F05F5B"/>
    <w:rsid w:val="00F0635B"/>
    <w:rsid w:val="00F13664"/>
    <w:rsid w:val="00F23676"/>
    <w:rsid w:val="00F36B0D"/>
    <w:rsid w:val="00F46427"/>
    <w:rsid w:val="00F72150"/>
    <w:rsid w:val="00F8401D"/>
    <w:rsid w:val="00F9176D"/>
    <w:rsid w:val="00F96D50"/>
    <w:rsid w:val="00FA2A9E"/>
    <w:rsid w:val="00FB10F5"/>
    <w:rsid w:val="00FB3DDA"/>
    <w:rsid w:val="00FB5CDE"/>
    <w:rsid w:val="00FB6101"/>
    <w:rsid w:val="00FB61BD"/>
    <w:rsid w:val="00FD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4BDDC9"/>
  <w15:docId w15:val="{56EE1FC7-80D8-41FB-B4F0-9DD9E3065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1989"/>
    <w:pPr>
      <w:ind w:firstLineChars="200" w:firstLine="420"/>
    </w:pPr>
  </w:style>
  <w:style w:type="table" w:styleId="a4">
    <w:name w:val="Table Grid"/>
    <w:basedOn w:val="a1"/>
    <w:uiPriority w:val="59"/>
    <w:rsid w:val="00F464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9B231E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9B231E"/>
    <w:rPr>
      <w:sz w:val="16"/>
      <w:szCs w:val="16"/>
    </w:rPr>
  </w:style>
  <w:style w:type="character" w:customStyle="1" w:styleId="a7">
    <w:name w:val="批注框文本 字符"/>
    <w:basedOn w:val="a0"/>
    <w:link w:val="a6"/>
    <w:uiPriority w:val="99"/>
    <w:semiHidden/>
    <w:rsid w:val="009B231E"/>
    <w:rPr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9E32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9E3272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9E32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9E3272"/>
    <w:rPr>
      <w:sz w:val="18"/>
      <w:szCs w:val="18"/>
    </w:rPr>
  </w:style>
  <w:style w:type="paragraph" w:styleId="ac">
    <w:name w:val="Date"/>
    <w:basedOn w:val="a"/>
    <w:next w:val="a"/>
    <w:link w:val="ad"/>
    <w:uiPriority w:val="99"/>
    <w:semiHidden/>
    <w:unhideWhenUsed/>
    <w:rsid w:val="00917C90"/>
    <w:pPr>
      <w:ind w:leftChars="2500" w:left="100"/>
    </w:pPr>
  </w:style>
  <w:style w:type="character" w:customStyle="1" w:styleId="ad">
    <w:name w:val="日期 字符"/>
    <w:basedOn w:val="a0"/>
    <w:link w:val="ac"/>
    <w:uiPriority w:val="99"/>
    <w:semiHidden/>
    <w:rsid w:val="00917C90"/>
  </w:style>
  <w:style w:type="character" w:styleId="ae">
    <w:name w:val="Strong"/>
    <w:uiPriority w:val="22"/>
    <w:qFormat/>
    <w:rsid w:val="005B751A"/>
    <w:rPr>
      <w:b/>
      <w:bCs/>
    </w:rPr>
  </w:style>
  <w:style w:type="character" w:styleId="af">
    <w:name w:val="Hyperlink"/>
    <w:basedOn w:val="a0"/>
    <w:uiPriority w:val="99"/>
    <w:unhideWhenUsed/>
    <w:rsid w:val="00D764BD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D764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08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zard@wietecchina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07F92-49F7-41DC-91FC-54EBEB6BA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346</Words>
  <Characters>385</Characters>
  <Application>Microsoft Office Word</Application>
  <DocSecurity>0</DocSecurity>
  <Lines>9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llie</cp:lastModifiedBy>
  <cp:revision>19</cp:revision>
  <dcterms:created xsi:type="dcterms:W3CDTF">2026-02-02T04:11:00Z</dcterms:created>
  <dcterms:modified xsi:type="dcterms:W3CDTF">2026-02-02T07:28:00Z</dcterms:modified>
</cp:coreProperties>
</file>